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Default="00382EFF" w:rsidP="005B7FDE">
      <w:pPr>
        <w:pStyle w:val="PlainText"/>
        <w:jc w:val="center"/>
        <w:rPr>
          <w:rFonts w:ascii="Times New Roman" w:hAnsi="Times New Roman" w:cs="Times New Roman"/>
          <w:b/>
          <w:bCs/>
          <w:sz w:val="24"/>
          <w:szCs w:val="24"/>
        </w:rPr>
      </w:pPr>
      <w:r w:rsidRPr="005B7FDE">
        <w:rPr>
          <w:rFonts w:ascii="Times New Roman" w:hAnsi="Times New Roman" w:cs="Times New Roman"/>
          <w:b/>
          <w:bCs/>
          <w:sz w:val="24"/>
          <w:szCs w:val="24"/>
        </w:rPr>
        <w:t>Hardin County Board of Education</w:t>
      </w:r>
    </w:p>
    <w:p w:rsidR="005B7FDE" w:rsidRPr="005B7FDE" w:rsidRDefault="005B7FDE" w:rsidP="005B7FDE">
      <w:pPr>
        <w:pStyle w:val="PlainText"/>
        <w:jc w:val="center"/>
        <w:rPr>
          <w:rFonts w:ascii="Times New Roman" w:hAnsi="Times New Roman" w:cs="Times New Roman"/>
          <w:b/>
          <w:bCs/>
          <w:sz w:val="24"/>
          <w:szCs w:val="24"/>
        </w:rPr>
      </w:pPr>
      <w:r w:rsidRPr="005B7FDE">
        <w:rPr>
          <w:rFonts w:ascii="Times New Roman" w:hAnsi="Times New Roman" w:cs="Times New Roman"/>
          <w:sz w:val="24"/>
          <w:szCs w:val="24"/>
        </w:rPr>
        <w:t>Special Evening Meeting</w:t>
      </w:r>
    </w:p>
    <w:p w:rsidR="00382EFF" w:rsidRPr="005B7FDE" w:rsidRDefault="00382EFF" w:rsidP="005B7FDE">
      <w:pPr>
        <w:pStyle w:val="PlainText"/>
        <w:jc w:val="center"/>
        <w:rPr>
          <w:rFonts w:ascii="Times New Roman" w:hAnsi="Times New Roman" w:cs="Times New Roman"/>
          <w:sz w:val="24"/>
          <w:szCs w:val="24"/>
        </w:rPr>
      </w:pPr>
      <w:r w:rsidRPr="005B7FDE">
        <w:rPr>
          <w:rFonts w:ascii="Times New Roman" w:hAnsi="Times New Roman" w:cs="Times New Roman"/>
          <w:sz w:val="24"/>
          <w:szCs w:val="24"/>
        </w:rPr>
        <w:t>October 27, 2021 6:00 PM</w:t>
      </w:r>
    </w:p>
    <w:p w:rsidR="005B7FDE" w:rsidRDefault="005B7FDE" w:rsidP="005B7FDE">
      <w:pPr>
        <w:pStyle w:val="PlainText"/>
        <w:jc w:val="center"/>
        <w:rPr>
          <w:rFonts w:ascii="Times New Roman" w:hAnsi="Times New Roman" w:cs="Times New Roman"/>
          <w:sz w:val="24"/>
          <w:szCs w:val="24"/>
        </w:rPr>
      </w:pPr>
      <w:r>
        <w:rPr>
          <w:rFonts w:ascii="Times New Roman" w:hAnsi="Times New Roman" w:cs="Times New Roman"/>
          <w:sz w:val="24"/>
          <w:szCs w:val="24"/>
        </w:rPr>
        <w:t>65 W.A. Jenkins Rd</w:t>
      </w:r>
      <w:r w:rsidR="00382EFF" w:rsidRPr="005B7FDE">
        <w:rPr>
          <w:rFonts w:ascii="Times New Roman" w:hAnsi="Times New Roman" w:cs="Times New Roman"/>
          <w:sz w:val="24"/>
          <w:szCs w:val="24"/>
        </w:rPr>
        <w:t xml:space="preserve"> </w:t>
      </w:r>
    </w:p>
    <w:p w:rsidR="00382EFF" w:rsidRPr="005B7FDE" w:rsidRDefault="00382EFF" w:rsidP="005B7FDE">
      <w:pPr>
        <w:pStyle w:val="PlainText"/>
        <w:jc w:val="center"/>
        <w:rPr>
          <w:rFonts w:ascii="Times New Roman" w:hAnsi="Times New Roman" w:cs="Times New Roman"/>
          <w:sz w:val="24"/>
          <w:szCs w:val="24"/>
        </w:rPr>
      </w:pPr>
      <w:r w:rsidRPr="005B7FDE">
        <w:rPr>
          <w:rFonts w:ascii="Times New Roman" w:hAnsi="Times New Roman" w:cs="Times New Roman"/>
          <w:sz w:val="24"/>
          <w:szCs w:val="24"/>
        </w:rPr>
        <w:t>Elizabethtown, KY 42701</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 Call to Order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Chairperson Charlie Wise called the meeting to order. The following members were present: Charlie Wise, Dawn Johnson, Ben Sego, Steve Bland, and Sherry Barnes. </w:t>
      </w:r>
    </w:p>
    <w:p w:rsidR="00F35C72" w:rsidRDefault="00F35C72" w:rsidP="00551814">
      <w:pPr>
        <w:pStyle w:val="PlainText"/>
        <w:rPr>
          <w:rFonts w:ascii="Times New Roman" w:hAnsi="Times New Roman" w:cs="Times New Roman"/>
          <w:sz w:val="24"/>
          <w:szCs w:val="24"/>
        </w:rPr>
      </w:pPr>
    </w:p>
    <w:p w:rsidR="00F35C72" w:rsidRPr="005B7FDE" w:rsidRDefault="00F35C72" w:rsidP="00551814">
      <w:pPr>
        <w:pStyle w:val="PlainText"/>
        <w:rPr>
          <w:rFonts w:ascii="Times New Roman" w:hAnsi="Times New Roman" w:cs="Times New Roman"/>
          <w:sz w:val="24"/>
          <w:szCs w:val="24"/>
        </w:rPr>
      </w:pPr>
      <w:r>
        <w:rPr>
          <w:rFonts w:ascii="Times New Roman" w:hAnsi="Times New Roman" w:cs="Times New Roman"/>
          <w:sz w:val="24"/>
          <w:szCs w:val="24"/>
        </w:rPr>
        <w:t>Mr. Wise asked for a moment of silence for Rena Nichols, a cafeteria worker, and Billy Staples, a teacher, who passed away.</w:t>
      </w:r>
      <w:bookmarkStart w:id="0" w:name="_GoBack"/>
      <w:bookmarkEnd w:id="0"/>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I. Pledge of Allegiance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II. Board Commitment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V. Recognition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Order #10965 - Motion Passed: </w:t>
      </w:r>
      <w:r w:rsidRPr="005B7FDE">
        <w:rPr>
          <w:rFonts w:ascii="Times New Roman" w:hAnsi="Times New Roman" w:cs="Times New Roman"/>
          <w:sz w:val="24"/>
          <w:szCs w:val="24"/>
        </w:rPr>
        <w:t xml:space="preserve"> Approval of the resolution recognizing staff, students, and the #HCSStrongerTogether award recipients passed with a motion by Mr. Ben Sego</w:t>
      </w:r>
      <w:r w:rsidR="005B7FDE">
        <w:rPr>
          <w:rFonts w:ascii="Times New Roman" w:hAnsi="Times New Roman" w:cs="Times New Roman"/>
          <w:sz w:val="24"/>
          <w:szCs w:val="24"/>
        </w:rPr>
        <w:t xml:space="preserve"> and a second by Ms. Dawn </w:t>
      </w:r>
      <w:r w:rsidRPr="005B7FDE">
        <w:rPr>
          <w:rFonts w:ascii="Times New Roman" w:hAnsi="Times New Roman" w:cs="Times New Roman"/>
          <w:sz w:val="24"/>
          <w:szCs w:val="24"/>
        </w:rPr>
        <w:t xml:space="preserve">Logsdon Johnson.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s. Sherry Barnes         </w:t>
      </w:r>
      <w:r w:rsidR="005B7FDE">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Steve Bland           </w:t>
      </w:r>
      <w:r w:rsidR="005B7FDE">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5B7FDE"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5B7FDE">
        <w:rPr>
          <w:rFonts w:ascii="Times New Roman" w:hAnsi="Times New Roman" w:cs="Times New Roman"/>
          <w:sz w:val="24"/>
          <w:szCs w:val="24"/>
        </w:rPr>
        <w:t xml:space="preserve"> Logsdon </w:t>
      </w:r>
      <w:proofErr w:type="gramStart"/>
      <w:r w:rsidR="00382EFF" w:rsidRPr="005B7FDE">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B7FDE">
        <w:rPr>
          <w:rFonts w:ascii="Times New Roman" w:hAnsi="Times New Roman" w:cs="Times New Roman"/>
          <w:sz w:val="24"/>
          <w:szCs w:val="24"/>
        </w:rPr>
        <w:t>Yes</w:t>
      </w:r>
      <w:proofErr w:type="gramEnd"/>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Ben Sego              </w:t>
      </w:r>
      <w:r w:rsidR="005B7FDE">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Charlie Wise          </w:t>
      </w:r>
      <w:r w:rsidR="005B7FDE">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p>
    <w:p w:rsidR="009D5627" w:rsidRDefault="00382EFF" w:rsidP="00551814">
      <w:pPr>
        <w:pStyle w:val="PlainText"/>
        <w:rPr>
          <w:rFonts w:ascii="Times New Roman" w:hAnsi="Times New Roman" w:cs="Times New Roman"/>
          <w:b/>
          <w:sz w:val="24"/>
          <w:szCs w:val="24"/>
        </w:rPr>
      </w:pPr>
      <w:r w:rsidRPr="005B7FDE">
        <w:rPr>
          <w:rFonts w:ascii="Times New Roman" w:hAnsi="Times New Roman" w:cs="Times New Roman"/>
          <w:b/>
          <w:sz w:val="24"/>
          <w:szCs w:val="24"/>
        </w:rPr>
        <w:t xml:space="preserve">IV.A. Student and Staff Recognitions </w:t>
      </w:r>
    </w:p>
    <w:p w:rsidR="009D5627" w:rsidRPr="009D5627" w:rsidRDefault="00382EFF" w:rsidP="009D5627">
      <w:pPr>
        <w:jc w:val="center"/>
        <w:rPr>
          <w:b/>
          <w:bCs/>
          <w:color w:val="000000"/>
          <w:kern w:val="28"/>
        </w:rPr>
      </w:pPr>
      <w:r w:rsidRPr="009D5627">
        <w:t xml:space="preserve"> </w:t>
      </w:r>
      <w:r w:rsidR="009D5627" w:rsidRPr="009D5627">
        <w:rPr>
          <w:b/>
          <w:bCs/>
          <w:color w:val="000000"/>
          <w:kern w:val="28"/>
        </w:rPr>
        <w:t>Resolution of Recognition</w:t>
      </w:r>
    </w:p>
    <w:p w:rsidR="009D5627" w:rsidRPr="009D5627" w:rsidRDefault="009D5627" w:rsidP="009D5627">
      <w:pPr>
        <w:rPr>
          <w:b/>
          <w:bCs/>
          <w:color w:val="000000"/>
          <w:kern w:val="28"/>
        </w:rPr>
      </w:pPr>
    </w:p>
    <w:p w:rsidR="009D5627" w:rsidRPr="009D5627" w:rsidRDefault="009D5627" w:rsidP="009D5627">
      <w:pPr>
        <w:ind w:firstLine="720"/>
        <w:rPr>
          <w:color w:val="000000"/>
          <w:kern w:val="28"/>
        </w:rPr>
      </w:pPr>
      <w:r w:rsidRPr="009D5627">
        <w:rPr>
          <w:color w:val="000000"/>
          <w:kern w:val="28"/>
        </w:rPr>
        <w:t>WHEREAS, the function of a Board of Education is to strive for excellence in all phases of educational programs, and;</w:t>
      </w:r>
    </w:p>
    <w:p w:rsidR="009D5627" w:rsidRPr="009D5627" w:rsidRDefault="009D5627" w:rsidP="009D5627">
      <w:pPr>
        <w:rPr>
          <w:color w:val="000000"/>
          <w:kern w:val="28"/>
        </w:rPr>
      </w:pPr>
    </w:p>
    <w:p w:rsidR="009D5627" w:rsidRPr="009D5627" w:rsidRDefault="009D5627" w:rsidP="009D5627">
      <w:pPr>
        <w:ind w:firstLine="720"/>
        <w:rPr>
          <w:color w:val="000000"/>
          <w:kern w:val="28"/>
        </w:rPr>
      </w:pPr>
      <w:r w:rsidRPr="009D5627">
        <w:rPr>
          <w:color w:val="000000"/>
          <w:kern w:val="28"/>
        </w:rPr>
        <w:t>WHEREAS, a major indication of such excellence is awards and honors earned by the students, employees</w:t>
      </w:r>
      <w:r w:rsidR="007913AB">
        <w:rPr>
          <w:color w:val="000000"/>
          <w:kern w:val="28"/>
        </w:rPr>
        <w:t>,</w:t>
      </w:r>
      <w:r w:rsidRPr="009D5627">
        <w:rPr>
          <w:color w:val="000000"/>
          <w:kern w:val="28"/>
        </w:rPr>
        <w:t xml:space="preserve"> and programs of the school system, and;</w:t>
      </w:r>
    </w:p>
    <w:p w:rsidR="009D5627" w:rsidRPr="009D5627" w:rsidRDefault="009D5627" w:rsidP="009D5627">
      <w:pPr>
        <w:rPr>
          <w:color w:val="000000"/>
          <w:kern w:val="28"/>
        </w:rPr>
      </w:pPr>
    </w:p>
    <w:p w:rsidR="009D5627" w:rsidRPr="009D5627" w:rsidRDefault="009D5627" w:rsidP="009D5627">
      <w:pPr>
        <w:ind w:firstLine="720"/>
        <w:rPr>
          <w:color w:val="000000"/>
          <w:kern w:val="28"/>
        </w:rPr>
      </w:pPr>
      <w:r w:rsidRPr="009D5627">
        <w:rPr>
          <w:color w:val="000000"/>
          <w:kern w:val="28"/>
        </w:rPr>
        <w:t xml:space="preserve">WHEREAS, the Hardin County Board of Education deems it fitting and proper </w:t>
      </w:r>
      <w:proofErr w:type="gramStart"/>
      <w:r w:rsidRPr="009D5627">
        <w:rPr>
          <w:color w:val="000000"/>
          <w:kern w:val="28"/>
        </w:rPr>
        <w:t>that significant awards and honors be recognized by the Board</w:t>
      </w:r>
      <w:proofErr w:type="gramEnd"/>
      <w:r w:rsidRPr="009D5627">
        <w:rPr>
          <w:color w:val="000000"/>
          <w:kern w:val="28"/>
        </w:rPr>
        <w:t>;</w:t>
      </w:r>
    </w:p>
    <w:p w:rsidR="009D5627" w:rsidRPr="009D5627" w:rsidRDefault="009D5627" w:rsidP="009D5627">
      <w:pPr>
        <w:rPr>
          <w:color w:val="000000"/>
          <w:kern w:val="28"/>
        </w:rPr>
      </w:pPr>
    </w:p>
    <w:p w:rsidR="009D5627" w:rsidRPr="009D5627" w:rsidRDefault="009D5627" w:rsidP="009D5627">
      <w:pPr>
        <w:ind w:firstLine="720"/>
        <w:rPr>
          <w:color w:val="000000"/>
          <w:kern w:val="28"/>
        </w:rPr>
      </w:pPr>
      <w:r w:rsidRPr="009D5627">
        <w:rPr>
          <w:color w:val="000000"/>
          <w:kern w:val="28"/>
        </w:rPr>
        <w:t>BE IT THEREFORE RESOLVED THAT the Hardin County Board of Education, meeting in a regular meeting on October 27, 2021, does hereby recognize the achievements of the following:</w:t>
      </w:r>
    </w:p>
    <w:p w:rsidR="009D5627" w:rsidRPr="009D5627" w:rsidRDefault="009D5627" w:rsidP="009D5627">
      <w:pPr>
        <w:ind w:firstLine="720"/>
        <w:rPr>
          <w:color w:val="000000"/>
          <w:kern w:val="28"/>
        </w:rPr>
      </w:pPr>
    </w:p>
    <w:p w:rsidR="009D5627" w:rsidRPr="009D5627" w:rsidRDefault="009D5627" w:rsidP="009D5627">
      <w:pPr>
        <w:numPr>
          <w:ilvl w:val="0"/>
          <w:numId w:val="1"/>
        </w:numPr>
        <w:rPr>
          <w:color w:val="050505"/>
          <w:kern w:val="28"/>
          <w:shd w:val="clear" w:color="auto" w:fill="FFFFFF"/>
        </w:rPr>
      </w:pPr>
      <w:r w:rsidRPr="009D5627">
        <w:rPr>
          <w:color w:val="050505"/>
          <w:kern w:val="28"/>
          <w:shd w:val="clear" w:color="auto" w:fill="FFFFFF"/>
        </w:rPr>
        <w:t xml:space="preserve">The following students are members of the Hardin County Schools Middle Schools Fall Tennis Team.  These young men and women earned the State Championship by winning the Kentucky Junior Team Tennis Tournament </w:t>
      </w:r>
      <w:r w:rsidR="007913AB">
        <w:rPr>
          <w:color w:val="050505"/>
          <w:kern w:val="28"/>
          <w:shd w:val="clear" w:color="auto" w:fill="FFFFFF"/>
        </w:rPr>
        <w:t xml:space="preserve">on </w:t>
      </w:r>
      <w:r w:rsidRPr="009D5627">
        <w:rPr>
          <w:color w:val="050505"/>
          <w:kern w:val="28"/>
          <w:shd w:val="clear" w:color="auto" w:fill="FFFFFF"/>
        </w:rPr>
        <w:t xml:space="preserve">October 16, 2021.  </w:t>
      </w:r>
      <w:proofErr w:type="gramStart"/>
      <w:r w:rsidRPr="009D5627">
        <w:rPr>
          <w:color w:val="050505"/>
          <w:kern w:val="28"/>
          <w:shd w:val="clear" w:color="auto" w:fill="FFFFFF"/>
        </w:rPr>
        <w:t>The team is coached by Bryan Coley</w:t>
      </w:r>
      <w:proofErr w:type="gramEnd"/>
      <w:r w:rsidRPr="009D5627">
        <w:rPr>
          <w:color w:val="050505"/>
          <w:kern w:val="28"/>
          <w:shd w:val="clear" w:color="auto" w:fill="FFFFFF"/>
        </w:rPr>
        <w:t>.</w:t>
      </w:r>
    </w:p>
    <w:p w:rsidR="009D5627" w:rsidRPr="009D5627" w:rsidRDefault="009D5627" w:rsidP="009D5627">
      <w:pPr>
        <w:numPr>
          <w:ilvl w:val="1"/>
          <w:numId w:val="1"/>
        </w:numPr>
        <w:rPr>
          <w:color w:val="050505"/>
          <w:kern w:val="28"/>
          <w:shd w:val="clear" w:color="auto" w:fill="FFFFFF"/>
        </w:rPr>
      </w:pPr>
      <w:proofErr w:type="spellStart"/>
      <w:r w:rsidRPr="009D5627">
        <w:rPr>
          <w:color w:val="050505"/>
          <w:kern w:val="28"/>
          <w:shd w:val="clear" w:color="auto" w:fill="FFFFFF"/>
        </w:rPr>
        <w:t>Loryn</w:t>
      </w:r>
      <w:proofErr w:type="spellEnd"/>
      <w:r w:rsidRPr="009D5627">
        <w:rPr>
          <w:color w:val="050505"/>
          <w:kern w:val="28"/>
          <w:shd w:val="clear" w:color="auto" w:fill="FFFFFF"/>
        </w:rPr>
        <w:t xml:space="preserve"> Bragg (James T. Alton)</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t>Lyla Coley (East Hardin)</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t xml:space="preserve">Lydia </w:t>
      </w:r>
      <w:proofErr w:type="spellStart"/>
      <w:r w:rsidRPr="009D5627">
        <w:rPr>
          <w:color w:val="050505"/>
          <w:kern w:val="28"/>
          <w:shd w:val="clear" w:color="auto" w:fill="FFFFFF"/>
        </w:rPr>
        <w:t>Keary</w:t>
      </w:r>
      <w:proofErr w:type="spellEnd"/>
      <w:r w:rsidRPr="009D5627">
        <w:rPr>
          <w:color w:val="050505"/>
          <w:kern w:val="28"/>
          <w:shd w:val="clear" w:color="auto" w:fill="FFFFFF"/>
        </w:rPr>
        <w:t xml:space="preserve"> (East Hardin)</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t>Evan McNeil (East Hardin)</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t xml:space="preserve">Clare </w:t>
      </w:r>
      <w:proofErr w:type="spellStart"/>
      <w:r w:rsidRPr="009D5627">
        <w:rPr>
          <w:color w:val="050505"/>
          <w:kern w:val="28"/>
          <w:shd w:val="clear" w:color="auto" w:fill="FFFFFF"/>
        </w:rPr>
        <w:t>Riney</w:t>
      </w:r>
      <w:proofErr w:type="spellEnd"/>
      <w:r w:rsidRPr="009D5627">
        <w:rPr>
          <w:color w:val="050505"/>
          <w:kern w:val="28"/>
          <w:shd w:val="clear" w:color="auto" w:fill="FFFFFF"/>
        </w:rPr>
        <w:t xml:space="preserve"> (East Hardin)</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t xml:space="preserve">Jude Stith (East Hardin) </w:t>
      </w:r>
    </w:p>
    <w:p w:rsidR="009D5627" w:rsidRPr="009D5627" w:rsidRDefault="009D5627" w:rsidP="009D5627">
      <w:pPr>
        <w:numPr>
          <w:ilvl w:val="1"/>
          <w:numId w:val="1"/>
        </w:numPr>
        <w:rPr>
          <w:color w:val="050505"/>
          <w:kern w:val="28"/>
          <w:shd w:val="clear" w:color="auto" w:fill="FFFFFF"/>
        </w:rPr>
      </w:pPr>
      <w:r w:rsidRPr="009D5627">
        <w:rPr>
          <w:color w:val="050505"/>
          <w:kern w:val="28"/>
          <w:shd w:val="clear" w:color="auto" w:fill="FFFFFF"/>
        </w:rPr>
        <w:lastRenderedPageBreak/>
        <w:t>Jude Tabor (East Hardin)</w:t>
      </w:r>
    </w:p>
    <w:p w:rsidR="009D5627" w:rsidRPr="009D5627" w:rsidRDefault="009D5627" w:rsidP="009D5627">
      <w:pPr>
        <w:rPr>
          <w:color w:val="050505"/>
          <w:kern w:val="28"/>
          <w:shd w:val="clear" w:color="auto" w:fill="FFFFFF"/>
        </w:rPr>
      </w:pPr>
    </w:p>
    <w:p w:rsidR="009D5627" w:rsidRPr="009D5627" w:rsidRDefault="009D5627" w:rsidP="009D5627">
      <w:pPr>
        <w:numPr>
          <w:ilvl w:val="0"/>
          <w:numId w:val="1"/>
        </w:numPr>
        <w:rPr>
          <w:color w:val="050505"/>
          <w:kern w:val="28"/>
          <w:shd w:val="clear" w:color="auto" w:fill="FFFFFF"/>
        </w:rPr>
      </w:pPr>
      <w:r w:rsidRPr="009D5627">
        <w:rPr>
          <w:color w:val="050505"/>
          <w:kern w:val="28"/>
          <w:shd w:val="clear" w:color="auto" w:fill="FFFFFF"/>
        </w:rPr>
        <w:t xml:space="preserve">Kristi Wright, </w:t>
      </w:r>
      <w:r w:rsidR="007913AB">
        <w:rPr>
          <w:color w:val="050505"/>
          <w:kern w:val="28"/>
          <w:shd w:val="clear" w:color="auto" w:fill="FFFFFF"/>
        </w:rPr>
        <w:t>the guidance c</w:t>
      </w:r>
      <w:r w:rsidRPr="009D5627">
        <w:rPr>
          <w:color w:val="050505"/>
          <w:kern w:val="28"/>
          <w:shd w:val="clear" w:color="auto" w:fill="FFFFFF"/>
        </w:rPr>
        <w:t xml:space="preserve">ounselor at the Hardin County Schools Early College and Career Center, earned the Kentucky High School Guidance Counselor of the Year Award from the Kentucky School Counselors Association.  </w:t>
      </w:r>
    </w:p>
    <w:p w:rsidR="009D5627" w:rsidRPr="009D5627" w:rsidRDefault="009D5627" w:rsidP="009D5627">
      <w:pPr>
        <w:shd w:val="clear" w:color="auto" w:fill="FFFFFF"/>
        <w:rPr>
          <w:b/>
          <w:color w:val="000000"/>
          <w:kern w:val="28"/>
        </w:rPr>
      </w:pPr>
    </w:p>
    <w:p w:rsidR="00382EFF" w:rsidRDefault="009D5627" w:rsidP="009D5627">
      <w:pPr>
        <w:pStyle w:val="PlainText"/>
        <w:rPr>
          <w:rFonts w:ascii="Times New Roman" w:hAnsi="Times New Roman" w:cs="Times New Roman"/>
          <w:color w:val="000000"/>
          <w:kern w:val="28"/>
          <w:sz w:val="24"/>
          <w:szCs w:val="24"/>
        </w:rPr>
      </w:pPr>
      <w:r w:rsidRPr="009D5627">
        <w:rPr>
          <w:rFonts w:ascii="Times New Roman" w:hAnsi="Times New Roman" w:cs="Times New Roman"/>
          <w:color w:val="000000"/>
          <w:kern w:val="28"/>
          <w:sz w:val="24"/>
          <w:szCs w:val="24"/>
        </w:rPr>
        <w:t>The Board extends its congratulations to these students and staff members for the recognition they have earned for themselves and Hardin County Schools.</w:t>
      </w:r>
    </w:p>
    <w:p w:rsidR="00897C78" w:rsidRPr="009D5627" w:rsidRDefault="00897C78" w:rsidP="009D5627">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V.B. #HCSStrongerTogether </w:t>
      </w:r>
      <w:r w:rsidRPr="005B7FDE">
        <w:rPr>
          <w:rFonts w:ascii="Times New Roman" w:hAnsi="Times New Roman" w:cs="Times New Roman"/>
          <w:sz w:val="24"/>
          <w:szCs w:val="24"/>
        </w:rPr>
        <w:t xml:space="preserve"> </w:t>
      </w:r>
    </w:p>
    <w:p w:rsidR="00897C78" w:rsidRPr="00897C78" w:rsidRDefault="00897C78" w:rsidP="00897C78">
      <w:pPr>
        <w:jc w:val="center"/>
        <w:rPr>
          <w:b/>
          <w:bCs/>
          <w:kern w:val="28"/>
        </w:rPr>
      </w:pPr>
      <w:r w:rsidRPr="00897C78">
        <w:rPr>
          <w:b/>
          <w:bCs/>
          <w:kern w:val="28"/>
        </w:rPr>
        <w:t>Resolution of Recognition</w:t>
      </w:r>
    </w:p>
    <w:p w:rsidR="00897C78" w:rsidRPr="00897C78" w:rsidRDefault="00897C78" w:rsidP="00897C78">
      <w:pPr>
        <w:jc w:val="center"/>
        <w:rPr>
          <w:b/>
          <w:bCs/>
          <w:kern w:val="28"/>
        </w:rPr>
      </w:pPr>
      <w:r w:rsidRPr="00897C78">
        <w:rPr>
          <w:b/>
          <w:bCs/>
          <w:i/>
          <w:kern w:val="28"/>
        </w:rPr>
        <w:t>#HCSStrongerTogether Award</w:t>
      </w:r>
    </w:p>
    <w:p w:rsidR="00897C78" w:rsidRPr="00897C78" w:rsidRDefault="00897C78" w:rsidP="00897C78">
      <w:pPr>
        <w:rPr>
          <w:b/>
          <w:bCs/>
          <w:kern w:val="28"/>
        </w:rPr>
      </w:pPr>
    </w:p>
    <w:p w:rsidR="00897C78" w:rsidRPr="00897C78" w:rsidRDefault="00897C78" w:rsidP="00897C78">
      <w:pPr>
        <w:ind w:firstLine="720"/>
        <w:rPr>
          <w:kern w:val="28"/>
        </w:rPr>
      </w:pPr>
      <w:r w:rsidRPr="00897C78">
        <w:rPr>
          <w:kern w:val="28"/>
        </w:rPr>
        <w:t>WHEREAS, the function of a Board of Education is to strive for excellence in all phases of educational programs, and;</w:t>
      </w:r>
    </w:p>
    <w:p w:rsidR="00897C78" w:rsidRPr="00897C78" w:rsidRDefault="00897C78" w:rsidP="00897C78">
      <w:pPr>
        <w:rPr>
          <w:kern w:val="28"/>
        </w:rPr>
      </w:pPr>
    </w:p>
    <w:p w:rsidR="00897C78" w:rsidRPr="00897C78" w:rsidRDefault="00897C78" w:rsidP="00897C78">
      <w:pPr>
        <w:ind w:firstLine="720"/>
        <w:rPr>
          <w:kern w:val="28"/>
        </w:rPr>
      </w:pPr>
      <w:r w:rsidRPr="00897C78">
        <w:rPr>
          <w:kern w:val="28"/>
        </w:rPr>
        <w:t>WHEREAS, the Hardin County Board of Education deems it fitting and proper that significant awards and honors be recognized by the Board, and;</w:t>
      </w:r>
    </w:p>
    <w:p w:rsidR="00897C78" w:rsidRPr="00897C78" w:rsidRDefault="00897C78" w:rsidP="00897C78">
      <w:pPr>
        <w:ind w:firstLine="720"/>
        <w:rPr>
          <w:kern w:val="28"/>
        </w:rPr>
      </w:pPr>
    </w:p>
    <w:p w:rsidR="00897C78" w:rsidRPr="00897C78" w:rsidRDefault="00897C78" w:rsidP="00897C78">
      <w:pPr>
        <w:ind w:firstLine="720"/>
        <w:rPr>
          <w:kern w:val="28"/>
        </w:rPr>
      </w:pPr>
      <w:r w:rsidRPr="00897C78">
        <w:rPr>
          <w:kern w:val="28"/>
        </w:rPr>
        <w:t>WHEREAS, the Hardin County Board of Education believes in work ethic and the ability of students, staff</w:t>
      </w:r>
      <w:r w:rsidR="007913AB">
        <w:rPr>
          <w:kern w:val="28"/>
        </w:rPr>
        <w:t>,</w:t>
      </w:r>
      <w:r w:rsidRPr="00897C78">
        <w:rPr>
          <w:kern w:val="28"/>
        </w:rPr>
        <w:t xml:space="preserve"> and community members dedicating themselves totally to the education of our next generation of leaders, and;</w:t>
      </w:r>
    </w:p>
    <w:p w:rsidR="00897C78" w:rsidRPr="00897C78" w:rsidRDefault="00897C78" w:rsidP="00897C78">
      <w:pPr>
        <w:ind w:firstLine="720"/>
        <w:rPr>
          <w:kern w:val="28"/>
        </w:rPr>
      </w:pPr>
    </w:p>
    <w:p w:rsidR="00897C78" w:rsidRPr="00897C78" w:rsidRDefault="00897C78" w:rsidP="00897C78">
      <w:pPr>
        <w:ind w:firstLine="720"/>
        <w:rPr>
          <w:kern w:val="28"/>
        </w:rPr>
      </w:pPr>
      <w:r w:rsidRPr="00897C78">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897C78">
        <w:rPr>
          <w:i/>
          <w:kern w:val="28"/>
        </w:rPr>
        <w:t xml:space="preserve"> </w:t>
      </w:r>
      <w:r w:rsidRPr="00897C78">
        <w:rPr>
          <w:kern w:val="28"/>
        </w:rPr>
        <w:t>members</w:t>
      </w:r>
      <w:r w:rsidRPr="00897C78">
        <w:rPr>
          <w:i/>
          <w:kern w:val="28"/>
        </w:rPr>
        <w:t xml:space="preserve"> </w:t>
      </w:r>
      <w:r w:rsidRPr="00897C78">
        <w:rPr>
          <w:kern w:val="28"/>
        </w:rPr>
        <w:t>at its regularly scheduled meeting each month during the school year with the #HCSStrongerTogether Award;</w:t>
      </w:r>
    </w:p>
    <w:p w:rsidR="00897C78" w:rsidRPr="00897C78" w:rsidRDefault="00897C78" w:rsidP="00897C78">
      <w:pPr>
        <w:rPr>
          <w:kern w:val="28"/>
        </w:rPr>
      </w:pPr>
    </w:p>
    <w:p w:rsidR="00897C78" w:rsidRPr="00897C78" w:rsidRDefault="00897C78" w:rsidP="00897C78">
      <w:pPr>
        <w:ind w:firstLine="720"/>
        <w:rPr>
          <w:kern w:val="28"/>
        </w:rPr>
      </w:pPr>
      <w:r w:rsidRPr="00897C78">
        <w:rPr>
          <w:kern w:val="28"/>
        </w:rPr>
        <w:t>BE IT THEREFORE RESOLVED THAT the Hardin County Board of Education, in a regular meeting on October 27, 2021</w:t>
      </w:r>
      <w:r w:rsidR="007913AB">
        <w:rPr>
          <w:kern w:val="28"/>
        </w:rPr>
        <w:t>,</w:t>
      </w:r>
      <w:r w:rsidRPr="00897C78">
        <w:rPr>
          <w:kern w:val="28"/>
        </w:rPr>
        <w:t xml:space="preserve"> does hereby recognize the following for earning the #HCSStrongerTogether Award for October 2021:</w:t>
      </w:r>
    </w:p>
    <w:p w:rsidR="00897C78" w:rsidRPr="00897C78" w:rsidRDefault="00897C78" w:rsidP="00897C78">
      <w:pPr>
        <w:ind w:firstLine="720"/>
        <w:rPr>
          <w:kern w:val="28"/>
        </w:rPr>
      </w:pPr>
    </w:p>
    <w:p w:rsidR="00897C78" w:rsidRPr="00897C78" w:rsidRDefault="00897C78" w:rsidP="00897C78">
      <w:pPr>
        <w:numPr>
          <w:ilvl w:val="0"/>
          <w:numId w:val="3"/>
        </w:numPr>
      </w:pPr>
      <w:r w:rsidRPr="00897C78">
        <w:rPr>
          <w:b/>
          <w:bCs/>
        </w:rPr>
        <w:t>Katie Rundle, </w:t>
      </w:r>
      <w:r w:rsidRPr="00897C78">
        <w:t>an eighth-grade student at James T. Alton Middle School,</w:t>
      </w:r>
      <w:r w:rsidRPr="00897C78">
        <w:rPr>
          <w:b/>
          <w:bCs/>
        </w:rPr>
        <w:t> </w:t>
      </w:r>
      <w:r w:rsidRPr="00897C78">
        <w:t>is one of the cultured students in the district. While traveling with family because of United State military assignments, Katie has taken</w:t>
      </w:r>
      <w:r w:rsidRPr="00897C78">
        <w:rPr>
          <w:b/>
          <w:bCs/>
        </w:rPr>
        <w:t> </w:t>
      </w:r>
      <w:r w:rsidRPr="00897C78">
        <w:t xml:space="preserve">classes on the Japanese language and culture and she has gone on field trips to Japanese schools, the zoo, a farm that produced </w:t>
      </w:r>
      <w:proofErr w:type="spellStart"/>
      <w:r w:rsidRPr="00897C78">
        <w:t>mikan</w:t>
      </w:r>
      <w:proofErr w:type="spellEnd"/>
      <w:r w:rsidRPr="00897C78">
        <w:t xml:space="preserve"> oranges</w:t>
      </w:r>
      <w:r w:rsidR="007913AB">
        <w:t>,</w:t>
      </w:r>
      <w:r w:rsidRPr="00897C78">
        <w:t xml:space="preserve"> and a </w:t>
      </w:r>
      <w:proofErr w:type="spellStart"/>
      <w:r w:rsidRPr="00897C78">
        <w:t>tye</w:t>
      </w:r>
      <w:proofErr w:type="spellEnd"/>
      <w:r w:rsidRPr="00897C78">
        <w:t xml:space="preserve">-dye factory. She also </w:t>
      </w:r>
      <w:proofErr w:type="gramStart"/>
      <w:r w:rsidRPr="00897C78">
        <w:t>was selected</w:t>
      </w:r>
      <w:proofErr w:type="gramEnd"/>
      <w:r w:rsidRPr="00897C78">
        <w:t xml:space="preserve"> to visit an orphanage in Tokyo while she was in third grade. She started attending JTA last year. There she is involved in Beta Club, Gifted and Talented </w:t>
      </w:r>
      <w:r w:rsidR="007913AB">
        <w:t>E</w:t>
      </w:r>
      <w:r w:rsidRPr="00897C78">
        <w:t>ducation</w:t>
      </w:r>
      <w:r w:rsidR="007913AB">
        <w:t>,</w:t>
      </w:r>
      <w:r w:rsidRPr="00897C78">
        <w:t xml:space="preserve"> and the volleyball team. </w:t>
      </w:r>
    </w:p>
    <w:p w:rsidR="00897C78" w:rsidRPr="00897C78" w:rsidRDefault="00897C78" w:rsidP="00897C78">
      <w:pPr>
        <w:ind w:left="720"/>
        <w:rPr>
          <w:b/>
          <w:bCs/>
        </w:rPr>
      </w:pPr>
    </w:p>
    <w:p w:rsidR="00897C78" w:rsidRPr="00897C78" w:rsidRDefault="00897C78" w:rsidP="00897C78">
      <w:pPr>
        <w:ind w:left="720"/>
      </w:pPr>
      <w:r w:rsidRPr="00897C78">
        <w:t>She even volunteers to work the concession stand during sporting events. Katie earned the Trojan Award and the 110% Award at JTA last school year. She also has remained on the All-</w:t>
      </w:r>
      <w:proofErr w:type="gramStart"/>
      <w:r w:rsidRPr="00897C78">
        <w:t>A</w:t>
      </w:r>
      <w:proofErr w:type="gramEnd"/>
      <w:r w:rsidRPr="00897C78">
        <w:t xml:space="preserve"> honor roll throughout her tenure.</w:t>
      </w:r>
    </w:p>
    <w:p w:rsidR="00897C78" w:rsidRPr="00897C78" w:rsidRDefault="00897C78" w:rsidP="00897C78">
      <w:pPr>
        <w:ind w:left="720"/>
      </w:pPr>
    </w:p>
    <w:p w:rsidR="00897C78" w:rsidRPr="00897C78" w:rsidRDefault="00897C78" w:rsidP="00897C78">
      <w:pPr>
        <w:numPr>
          <w:ilvl w:val="0"/>
          <w:numId w:val="3"/>
        </w:numPr>
        <w:shd w:val="clear" w:color="auto" w:fill="FFFFFF"/>
        <w:rPr>
          <w:rFonts w:eastAsia="Calibri"/>
        </w:rPr>
      </w:pPr>
      <w:r w:rsidRPr="00897C78">
        <w:rPr>
          <w:rFonts w:eastAsia="Calibri"/>
          <w:b/>
        </w:rPr>
        <w:t>Rose Choi,</w:t>
      </w:r>
      <w:r w:rsidRPr="00897C78">
        <w:rPr>
          <w:rFonts w:eastAsia="Calibri"/>
        </w:rPr>
        <w:t xml:space="preserve"> a senior at North Hardin High School, </w:t>
      </w:r>
      <w:r w:rsidRPr="00897C78">
        <w:rPr>
          <w:rFonts w:eastAsia="Calibri"/>
          <w:shd w:val="clear" w:color="auto" w:fill="FFFFFF"/>
        </w:rPr>
        <w:t>is a member of the girls’ golf team and is involved in the DECA Club, Beta Club, Student Council</w:t>
      </w:r>
      <w:r w:rsidR="007913AB">
        <w:rPr>
          <w:rFonts w:eastAsia="Calibri"/>
          <w:shd w:val="clear" w:color="auto" w:fill="FFFFFF"/>
        </w:rPr>
        <w:t>,</w:t>
      </w:r>
      <w:r w:rsidRPr="00897C78">
        <w:rPr>
          <w:rFonts w:eastAsia="Calibri"/>
          <w:shd w:val="clear" w:color="auto" w:fill="FFFFFF"/>
        </w:rPr>
        <w:t xml:space="preserve"> and Culture Club. She is truly involved in extracurricular activities.  However, she maintains a 4.0 GPA.  </w:t>
      </w:r>
      <w:r w:rsidRPr="00897C78">
        <w:t xml:space="preserve">She volunteered this summer in the school’s office and Destination Acceleration, our summer school program.  Those acts of volunteerism led her to her current role as an office aid. She has said that </w:t>
      </w:r>
      <w:r w:rsidRPr="00897C78">
        <w:rPr>
          <w:rFonts w:eastAsia="Calibri"/>
        </w:rPr>
        <w:t xml:space="preserve">having these responsibilities has taught </w:t>
      </w:r>
      <w:proofErr w:type="gramStart"/>
      <w:r w:rsidRPr="00897C78">
        <w:rPr>
          <w:rFonts w:eastAsia="Calibri"/>
        </w:rPr>
        <w:t>her people skills, manners</w:t>
      </w:r>
      <w:r w:rsidR="007913AB">
        <w:rPr>
          <w:rFonts w:eastAsia="Calibri"/>
        </w:rPr>
        <w:t>,</w:t>
      </w:r>
      <w:r w:rsidRPr="00897C78">
        <w:rPr>
          <w:rFonts w:eastAsia="Calibri"/>
        </w:rPr>
        <w:t xml:space="preserve"> and how to respond to various situations</w:t>
      </w:r>
      <w:proofErr w:type="gramEnd"/>
      <w:r w:rsidRPr="00897C78">
        <w:rPr>
          <w:rFonts w:eastAsia="Calibri"/>
        </w:rPr>
        <w:t xml:space="preserve">. Rose is also a peer mentor and a tutor for younger students.  She serves as a photographer and editor for the North Hardin yearbook.  </w:t>
      </w:r>
    </w:p>
    <w:p w:rsidR="00897C78" w:rsidRPr="00897C78" w:rsidRDefault="00897C78" w:rsidP="00897C78"/>
    <w:p w:rsidR="00897C78" w:rsidRPr="00897C78" w:rsidRDefault="00897C78" w:rsidP="00897C78">
      <w:pPr>
        <w:numPr>
          <w:ilvl w:val="0"/>
          <w:numId w:val="2"/>
        </w:numPr>
      </w:pPr>
      <w:r w:rsidRPr="00897C78">
        <w:rPr>
          <w:b/>
        </w:rPr>
        <w:lastRenderedPageBreak/>
        <w:t xml:space="preserve">Barbara </w:t>
      </w:r>
      <w:proofErr w:type="spellStart"/>
      <w:proofErr w:type="gramStart"/>
      <w:r w:rsidRPr="00897C78">
        <w:rPr>
          <w:b/>
        </w:rPr>
        <w:t>Givan</w:t>
      </w:r>
      <w:proofErr w:type="spellEnd"/>
      <w:r w:rsidRPr="00897C78">
        <w:t xml:space="preserve"> and the Meadow View Elementary School child nutrition staff have</w:t>
      </w:r>
      <w:proofErr w:type="gramEnd"/>
      <w:r w:rsidRPr="00897C78">
        <w:t xml:space="preserve"> and their share of obstacles to overcome this school year.  A staff member departed near the beginning of the year and another staff member was involved in an auto accident at the beginning of the year and </w:t>
      </w:r>
      <w:proofErr w:type="gramStart"/>
      <w:r w:rsidRPr="00897C78">
        <w:t>won’t</w:t>
      </w:r>
      <w:proofErr w:type="gramEnd"/>
      <w:r w:rsidRPr="00897C78">
        <w:t xml:space="preserve"> return until after winter break.  Despite having six positions, some days have found the kitchen with Barbara and one or two other team members for various reasons.  Food shortages and a couple of equipment errors have made life challenging.  However, Meadow View Principal Carrie Prater says that Barbara and her team continue to serve the students with a smile and a truly happy heart.  They truly place students first and find happiness in providing the best meals possible to their students.  </w:t>
      </w:r>
    </w:p>
    <w:p w:rsidR="00897C78" w:rsidRPr="00897C78" w:rsidRDefault="00897C78" w:rsidP="00897C78">
      <w:pPr>
        <w:ind w:left="720"/>
      </w:pPr>
    </w:p>
    <w:p w:rsidR="00897C78" w:rsidRPr="00897C78" w:rsidRDefault="00897C78" w:rsidP="00897C78">
      <w:pPr>
        <w:numPr>
          <w:ilvl w:val="0"/>
          <w:numId w:val="3"/>
        </w:numPr>
        <w:shd w:val="clear" w:color="auto" w:fill="FFFFFF"/>
      </w:pPr>
      <w:r w:rsidRPr="00897C78">
        <w:rPr>
          <w:b/>
        </w:rPr>
        <w:t>Grace Heartland Church</w:t>
      </w:r>
      <w:r w:rsidRPr="00897C78">
        <w:t xml:space="preserve"> has embraced the HCS Homeless Students Outreach Program since its inception.  When the program did not have funds budgeted for hotel stays, they allowed Home/School/Community Liaison Lynnette Kennedy to access their account at a hotel.  They provided time for Ms. Kennedy to speak at the Annual Leadership Summit, where more than one thousand people attended.  The church’s program called “Best Job Ever” highlighted the program.  Another church program, Grace Unleashed, sent a team to a district warehouse to clean the space for the families we serve.  Grace Heartland has been a great partner - </w:t>
      </w:r>
      <w:proofErr w:type="gramStart"/>
      <w:r w:rsidRPr="00897C78">
        <w:t>not only with funding the project but always</w:t>
      </w:r>
      <w:proofErr w:type="gramEnd"/>
      <w:r w:rsidRPr="00897C78">
        <w:t xml:space="preserve"> providing their time to help clean, move furniture, deliver food, provide classes for our families</w:t>
      </w:r>
      <w:r w:rsidR="007913AB">
        <w:t>,</w:t>
      </w:r>
      <w:r w:rsidRPr="00897C78">
        <w:t xml:space="preserve"> and much more.  HCS is better and stronger because Grace Heartland Church is our community partner. </w:t>
      </w:r>
    </w:p>
    <w:p w:rsidR="00897C78" w:rsidRPr="005B7FDE" w:rsidRDefault="00897C78"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V. Focus on Academic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Director of Elementary Curriculum and Instruction Stacy Brawner and Chief Academic Officer Greg Sutton discussed the Reading Counts</w:t>
      </w:r>
      <w:r w:rsidR="00520B4E">
        <w:rPr>
          <w:rFonts w:ascii="Times New Roman" w:hAnsi="Times New Roman" w:cs="Times New Roman"/>
          <w:sz w:val="24"/>
          <w:szCs w:val="24"/>
        </w:rPr>
        <w:t xml:space="preserve"> and Accelerated Reader </w:t>
      </w:r>
      <w:proofErr w:type="gramStart"/>
      <w:r w:rsidR="00520B4E">
        <w:rPr>
          <w:rFonts w:ascii="Times New Roman" w:hAnsi="Times New Roman" w:cs="Times New Roman"/>
          <w:sz w:val="24"/>
          <w:szCs w:val="24"/>
        </w:rPr>
        <w:t xml:space="preserve">program </w:t>
      </w:r>
      <w:r w:rsidRPr="005B7FDE">
        <w:rPr>
          <w:rFonts w:ascii="Times New Roman" w:hAnsi="Times New Roman" w:cs="Times New Roman"/>
          <w:sz w:val="24"/>
          <w:szCs w:val="24"/>
        </w:rPr>
        <w:t>taking</w:t>
      </w:r>
      <w:proofErr w:type="gramEnd"/>
      <w:r w:rsidRPr="005B7FDE">
        <w:rPr>
          <w:rFonts w:ascii="Times New Roman" w:hAnsi="Times New Roman" w:cs="Times New Roman"/>
          <w:sz w:val="24"/>
          <w:szCs w:val="24"/>
        </w:rPr>
        <w:t xml:space="preserve"> place at some of our district's elementary schools. The following students </w:t>
      </w:r>
      <w:proofErr w:type="gramStart"/>
      <w:r w:rsidRPr="005B7FDE">
        <w:rPr>
          <w:rFonts w:ascii="Times New Roman" w:hAnsi="Times New Roman" w:cs="Times New Roman"/>
          <w:sz w:val="24"/>
          <w:szCs w:val="24"/>
        </w:rPr>
        <w:t>were recognized</w:t>
      </w:r>
      <w:proofErr w:type="gramEnd"/>
      <w:r w:rsidRPr="005B7FDE">
        <w:rPr>
          <w:rFonts w:ascii="Times New Roman" w:hAnsi="Times New Roman" w:cs="Times New Roman"/>
          <w:sz w:val="24"/>
          <w:szCs w:val="24"/>
        </w:rPr>
        <w:t xml:space="preserve"> for being the top readers at their school at this point: Kennedy Smith (CVES), Addison Phillips (CES), Elizabeth Hardin (GCB), Lucy </w:t>
      </w:r>
      <w:proofErr w:type="spellStart"/>
      <w:r w:rsidRPr="005B7FDE">
        <w:rPr>
          <w:rFonts w:ascii="Times New Roman" w:hAnsi="Times New Roman" w:cs="Times New Roman"/>
          <w:sz w:val="24"/>
          <w:szCs w:val="24"/>
        </w:rPr>
        <w:t>Melloan</w:t>
      </w:r>
      <w:proofErr w:type="spellEnd"/>
      <w:r w:rsidRPr="005B7FDE">
        <w:rPr>
          <w:rFonts w:ascii="Times New Roman" w:hAnsi="Times New Roman" w:cs="Times New Roman"/>
          <w:sz w:val="24"/>
          <w:szCs w:val="24"/>
        </w:rPr>
        <w:t xml:space="preserve"> (HES), Rachel </w:t>
      </w:r>
      <w:proofErr w:type="spellStart"/>
      <w:r w:rsidRPr="005B7FDE">
        <w:rPr>
          <w:rFonts w:ascii="Times New Roman" w:hAnsi="Times New Roman" w:cs="Times New Roman"/>
          <w:sz w:val="24"/>
          <w:szCs w:val="24"/>
        </w:rPr>
        <w:t>Nall</w:t>
      </w:r>
      <w:proofErr w:type="spellEnd"/>
      <w:r w:rsidRPr="005B7FDE">
        <w:rPr>
          <w:rFonts w:ascii="Times New Roman" w:hAnsi="Times New Roman" w:cs="Times New Roman"/>
          <w:sz w:val="24"/>
          <w:szCs w:val="24"/>
        </w:rPr>
        <w:t xml:space="preserve"> (LWES), Piper </w:t>
      </w:r>
      <w:proofErr w:type="spellStart"/>
      <w:r w:rsidRPr="005B7FDE">
        <w:rPr>
          <w:rFonts w:ascii="Times New Roman" w:hAnsi="Times New Roman" w:cs="Times New Roman"/>
          <w:sz w:val="24"/>
          <w:szCs w:val="24"/>
        </w:rPr>
        <w:t>Middeler</w:t>
      </w:r>
      <w:proofErr w:type="spellEnd"/>
      <w:r w:rsidRPr="005B7FDE">
        <w:rPr>
          <w:rFonts w:ascii="Times New Roman" w:hAnsi="Times New Roman" w:cs="Times New Roman"/>
          <w:sz w:val="24"/>
          <w:szCs w:val="24"/>
        </w:rPr>
        <w:t xml:space="preserve"> (LTES), Natalie </w:t>
      </w:r>
      <w:proofErr w:type="spellStart"/>
      <w:r w:rsidRPr="005B7FDE">
        <w:rPr>
          <w:rFonts w:ascii="Times New Roman" w:hAnsi="Times New Roman" w:cs="Times New Roman"/>
          <w:sz w:val="24"/>
          <w:szCs w:val="24"/>
        </w:rPr>
        <w:t>Martir</w:t>
      </w:r>
      <w:proofErr w:type="spellEnd"/>
      <w:r w:rsidRPr="005B7FDE">
        <w:rPr>
          <w:rFonts w:ascii="Times New Roman" w:hAnsi="Times New Roman" w:cs="Times New Roman"/>
          <w:sz w:val="24"/>
          <w:szCs w:val="24"/>
        </w:rPr>
        <w:t xml:space="preserve"> (MVES), Hadassah Varner (NHES), Landon Smith (RES), Sofia Jones (VGES), and Cameron </w:t>
      </w:r>
      <w:proofErr w:type="spellStart"/>
      <w:r w:rsidRPr="005B7FDE">
        <w:rPr>
          <w:rFonts w:ascii="Times New Roman" w:hAnsi="Times New Roman" w:cs="Times New Roman"/>
          <w:sz w:val="24"/>
          <w:szCs w:val="24"/>
        </w:rPr>
        <w:t>Wagster</w:t>
      </w:r>
      <w:proofErr w:type="spellEnd"/>
      <w:r w:rsidRPr="005B7FDE">
        <w:rPr>
          <w:rFonts w:ascii="Times New Roman" w:hAnsi="Times New Roman" w:cs="Times New Roman"/>
          <w:sz w:val="24"/>
          <w:szCs w:val="24"/>
        </w:rPr>
        <w:t xml:space="preserve"> (WES).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VI. Recognition of Visitor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The following people addressed the Board in regards to body sovereignty, Hardin County Educators Association, and mask </w:t>
      </w:r>
      <w:proofErr w:type="gramStart"/>
      <w:r w:rsidRPr="005B7FDE">
        <w:rPr>
          <w:rFonts w:ascii="Times New Roman" w:hAnsi="Times New Roman" w:cs="Times New Roman"/>
          <w:sz w:val="24"/>
          <w:szCs w:val="24"/>
        </w:rPr>
        <w:t>mandates:</w:t>
      </w:r>
      <w:proofErr w:type="gramEnd"/>
      <w:r w:rsidRPr="005B7FDE">
        <w:rPr>
          <w:rFonts w:ascii="Times New Roman" w:hAnsi="Times New Roman" w:cs="Times New Roman"/>
          <w:sz w:val="24"/>
          <w:szCs w:val="24"/>
        </w:rPr>
        <w:t xml:space="preserve"> Brooke French and Regina Boon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VII. Construction Update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VII.A. Report on projects in progress from JRA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VIII. Consideration of Consent Agenda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 Consent Agenda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Order #10966 - Motion Passed: </w:t>
      </w:r>
      <w:r w:rsidRPr="005B7FDE">
        <w:rPr>
          <w:rFonts w:ascii="Times New Roman" w:hAnsi="Times New Roman" w:cs="Times New Roman"/>
          <w:sz w:val="24"/>
          <w:szCs w:val="24"/>
        </w:rPr>
        <w:t xml:space="preserve"> Approval of the consent agenda with a change to item C-5 to state 25 buses - 20 regular and 5 special needs - from the misprinted 40 buses on the decision paper passed with a motion by Mr. Steve Bland and a second by Ms. Sherry Barnes.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s. Sherry Barnes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Steve Bland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9D5627"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5B7FDE">
        <w:rPr>
          <w:rFonts w:ascii="Times New Roman" w:hAnsi="Times New Roman" w:cs="Times New Roman"/>
          <w:sz w:val="24"/>
          <w:szCs w:val="24"/>
        </w:rPr>
        <w:t xml:space="preserve"> Logsdon </w:t>
      </w:r>
      <w:proofErr w:type="gramStart"/>
      <w:r w:rsidR="00382EFF" w:rsidRPr="005B7FDE">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B7FDE">
        <w:rPr>
          <w:rFonts w:ascii="Times New Roman" w:hAnsi="Times New Roman" w:cs="Times New Roman"/>
          <w:sz w:val="24"/>
          <w:szCs w:val="24"/>
        </w:rPr>
        <w:t>Yes</w:t>
      </w:r>
      <w:proofErr w:type="gramEnd"/>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Ben Sego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Charlie Wise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A. Instructional Services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A.1. Approval of the Discovery Education Contract </w:t>
      </w:r>
      <w:r w:rsidRPr="005B7FDE">
        <w:rPr>
          <w:rFonts w:ascii="Times New Roman" w:hAnsi="Times New Roman" w:cs="Times New Roman"/>
          <w:sz w:val="24"/>
          <w:szCs w:val="24"/>
        </w:rPr>
        <w:t xml:space="preserve"> </w:t>
      </w:r>
    </w:p>
    <w:p w:rsidR="00E238A6" w:rsidRPr="005B7FDE" w:rsidRDefault="00E238A6"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B. Student Service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lastRenderedPageBreak/>
        <w:t>IX.B.1. Approval for the Central Hardin High School cheerleaders to travel to Orlando, FL from February 10-14, 2022, via commercial carrier due to cost</w:t>
      </w:r>
      <w:r w:rsidR="007913AB">
        <w:rPr>
          <w:rFonts w:ascii="Times New Roman" w:hAnsi="Times New Roman" w:cs="Times New Roman"/>
          <w:b/>
          <w:sz w:val="24"/>
          <w:szCs w:val="24"/>
        </w:rPr>
        <w:t>-</w:t>
      </w:r>
      <w:r w:rsidRPr="005B7FDE">
        <w:rPr>
          <w:rFonts w:ascii="Times New Roman" w:hAnsi="Times New Roman" w:cs="Times New Roman"/>
          <w:b/>
          <w:sz w:val="24"/>
          <w:szCs w:val="24"/>
        </w:rPr>
        <w:t xml:space="preserve">efficiency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B.2. Approval for the Central Hardin High School softball team to travel to Ft Walton Beach, FL from April 2-8, 2022, via commercial carrier due to cost-efficiency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B.3. Approval to authorize the superintendent to have sole discretion </w:t>
      </w:r>
      <w:proofErr w:type="gramStart"/>
      <w:r w:rsidRPr="005B7FDE">
        <w:rPr>
          <w:rFonts w:ascii="Times New Roman" w:hAnsi="Times New Roman" w:cs="Times New Roman"/>
          <w:b/>
          <w:sz w:val="24"/>
          <w:szCs w:val="24"/>
        </w:rPr>
        <w:t>to temporarily assign</w:t>
      </w:r>
      <w:proofErr w:type="gramEnd"/>
      <w:r w:rsidRPr="005B7FDE">
        <w:rPr>
          <w:rFonts w:ascii="Times New Roman" w:hAnsi="Times New Roman" w:cs="Times New Roman"/>
          <w:b/>
          <w:sz w:val="24"/>
          <w:szCs w:val="24"/>
        </w:rPr>
        <w:t xml:space="preserve"> students at a school, grade, classroom, or student group level to remote instruction due to significant absences of students or staff related to the COVID-19 pandemic as outlined in SB1 </w:t>
      </w:r>
      <w:r w:rsidRPr="005B7FDE">
        <w:rPr>
          <w:rFonts w:ascii="Times New Roman" w:hAnsi="Times New Roman" w:cs="Times New Roman"/>
          <w:sz w:val="24"/>
          <w:szCs w:val="24"/>
        </w:rPr>
        <w:t xml:space="preserve"> </w:t>
      </w:r>
    </w:p>
    <w:p w:rsidR="00E238A6" w:rsidRPr="005B7FDE" w:rsidRDefault="00E238A6"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 Financial Service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1. Received the Monthly Financial Report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2. Approval of the Orders of the Treasurer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3. Received the School Activity Fund Balance Report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4. Approval of the Kentucky Department of Education's $100 vaccine incentive to district employees fully vaccinated by December 1, 2021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5. Approval to purchase buses through the Kentucky State Contract procedure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6. Approval for JRA to assist with the Local Planning Committee (LPC)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7. Approval of Change Orders 37-42 for the new East Hardin Middle School project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8. Approval of the custodian, child nutrition, and childcare recruitment incentive program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C.9. Approval of School-Wide Fundraisers </w:t>
      </w:r>
      <w:r w:rsidRPr="005B7FDE">
        <w:rPr>
          <w:rFonts w:ascii="Times New Roman" w:hAnsi="Times New Roman" w:cs="Times New Roman"/>
          <w:sz w:val="24"/>
          <w:szCs w:val="24"/>
        </w:rPr>
        <w:t xml:space="preserve"> </w:t>
      </w:r>
    </w:p>
    <w:p w:rsidR="00E238A6" w:rsidRPr="005B7FDE" w:rsidRDefault="00E238A6"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D. Human Resources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D.1. Certified Personnel Actions </w:t>
      </w:r>
      <w:r w:rsidRPr="005B7FDE">
        <w:rPr>
          <w:rFonts w:ascii="Times New Roman" w:hAnsi="Times New Roman" w:cs="Times New Roman"/>
          <w:sz w:val="24"/>
          <w:szCs w:val="24"/>
        </w:rPr>
        <w:t xml:space="preserve"> </w:t>
      </w:r>
    </w:p>
    <w:p w:rsidR="002D530C" w:rsidRPr="002D530C" w:rsidRDefault="002D530C" w:rsidP="002D530C">
      <w:pPr>
        <w:rPr>
          <w:bCs/>
          <w:u w:val="single"/>
        </w:rPr>
      </w:pPr>
      <w:r w:rsidRPr="002D530C">
        <w:rPr>
          <w:bCs/>
          <w:u w:val="single"/>
        </w:rPr>
        <w:t>CERTIFIED HIRING</w:t>
      </w:r>
    </w:p>
    <w:p w:rsidR="002D530C" w:rsidRPr="002D530C" w:rsidRDefault="002D530C" w:rsidP="002D530C">
      <w:pPr>
        <w:rPr>
          <w:bCs/>
        </w:rPr>
      </w:pPr>
      <w:proofErr w:type="spellStart"/>
      <w:r w:rsidRPr="002D530C">
        <w:rPr>
          <w:bCs/>
        </w:rPr>
        <w:t>Arcilla</w:t>
      </w:r>
      <w:proofErr w:type="spellEnd"/>
      <w:r w:rsidRPr="002D530C">
        <w:rPr>
          <w:bCs/>
        </w:rPr>
        <w:t>, Andrea – North Park, Exceptional Child/LBD</w:t>
      </w:r>
    </w:p>
    <w:p w:rsidR="002D530C" w:rsidRPr="002D530C" w:rsidRDefault="002D530C" w:rsidP="002D530C">
      <w:pPr>
        <w:rPr>
          <w:bCs/>
        </w:rPr>
      </w:pPr>
      <w:r w:rsidRPr="002D530C">
        <w:rPr>
          <w:bCs/>
        </w:rPr>
        <w:t>Dozer, Peyton – G. C. Burkhead, Grades 4/5</w:t>
      </w:r>
    </w:p>
    <w:p w:rsidR="002D530C" w:rsidRPr="002D530C" w:rsidRDefault="002D530C" w:rsidP="002D530C">
      <w:pPr>
        <w:rPr>
          <w:bCs/>
        </w:rPr>
      </w:pPr>
      <w:r w:rsidRPr="002D530C">
        <w:rPr>
          <w:bCs/>
        </w:rPr>
        <w:t>Jensen, Lauren – Woodland, Primary</w:t>
      </w:r>
    </w:p>
    <w:p w:rsidR="002D530C" w:rsidRPr="002D530C" w:rsidRDefault="002D530C" w:rsidP="002D530C">
      <w:pPr>
        <w:rPr>
          <w:bCs/>
        </w:rPr>
      </w:pPr>
      <w:proofErr w:type="spellStart"/>
      <w:r w:rsidRPr="002D530C">
        <w:rPr>
          <w:bCs/>
        </w:rPr>
        <w:t>McDaniels</w:t>
      </w:r>
      <w:proofErr w:type="spellEnd"/>
      <w:r w:rsidRPr="002D530C">
        <w:rPr>
          <w:bCs/>
        </w:rPr>
        <w:t>, La Tanya – North Park, Preschool</w:t>
      </w:r>
    </w:p>
    <w:p w:rsidR="002D530C" w:rsidRPr="002D530C" w:rsidRDefault="002D530C" w:rsidP="002D530C">
      <w:pPr>
        <w:rPr>
          <w:bCs/>
        </w:rPr>
      </w:pPr>
      <w:r w:rsidRPr="002D530C">
        <w:rPr>
          <w:bCs/>
        </w:rPr>
        <w:t>Smith, Keith – North Hardin, Social Studies</w:t>
      </w:r>
    </w:p>
    <w:p w:rsidR="002D530C" w:rsidRPr="002D530C" w:rsidRDefault="002D530C" w:rsidP="002D530C">
      <w:pPr>
        <w:rPr>
          <w:bCs/>
        </w:rPr>
      </w:pPr>
      <w:r w:rsidRPr="002D530C">
        <w:rPr>
          <w:bCs/>
        </w:rPr>
        <w:t xml:space="preserve">Thacker, Eric- Woodland, Exceptional Child/LBD </w:t>
      </w:r>
    </w:p>
    <w:p w:rsidR="002D530C" w:rsidRPr="002D530C" w:rsidRDefault="002D530C" w:rsidP="002D530C">
      <w:pPr>
        <w:rPr>
          <w:bCs/>
        </w:rPr>
      </w:pPr>
      <w:r w:rsidRPr="002D530C">
        <w:rPr>
          <w:bCs/>
        </w:rPr>
        <w:t>Thompson, Judith- Central Hardin, Math (retired)</w:t>
      </w:r>
    </w:p>
    <w:p w:rsidR="002D530C" w:rsidRPr="002D530C" w:rsidRDefault="002D530C" w:rsidP="002D530C">
      <w:pPr>
        <w:rPr>
          <w:bCs/>
        </w:rPr>
      </w:pPr>
      <w:r w:rsidRPr="002D530C">
        <w:rPr>
          <w:bCs/>
        </w:rPr>
        <w:t>Thompson, Kathy – College View Campus, Virtual School .5 (retired)</w:t>
      </w:r>
    </w:p>
    <w:p w:rsidR="002D530C" w:rsidRPr="002D530C" w:rsidRDefault="002D530C" w:rsidP="002D530C">
      <w:pPr>
        <w:rPr>
          <w:bCs/>
        </w:rPr>
      </w:pPr>
      <w:proofErr w:type="spellStart"/>
      <w:r w:rsidRPr="002D530C">
        <w:rPr>
          <w:bCs/>
        </w:rPr>
        <w:t>Voelker</w:t>
      </w:r>
      <w:proofErr w:type="spellEnd"/>
      <w:r w:rsidRPr="002D530C">
        <w:rPr>
          <w:bCs/>
        </w:rPr>
        <w:t>, Sheila- Meadow View, ESS Tutor (retired)</w:t>
      </w:r>
    </w:p>
    <w:p w:rsidR="002D530C" w:rsidRPr="002D530C" w:rsidRDefault="002D530C" w:rsidP="002D530C">
      <w:pPr>
        <w:rPr>
          <w:bCs/>
          <w:u w:val="single"/>
        </w:rPr>
      </w:pPr>
    </w:p>
    <w:p w:rsidR="002D530C" w:rsidRPr="002D530C" w:rsidRDefault="002D530C" w:rsidP="002D530C">
      <w:pPr>
        <w:rPr>
          <w:bCs/>
        </w:rPr>
      </w:pPr>
      <w:r w:rsidRPr="002D530C">
        <w:rPr>
          <w:bCs/>
          <w:u w:val="single"/>
        </w:rPr>
        <w:t>CERTIFIED RESIGNATIONS</w:t>
      </w:r>
      <w:r w:rsidRPr="002D530C">
        <w:rPr>
          <w:bCs/>
        </w:rPr>
        <w:t xml:space="preserve"> </w:t>
      </w:r>
    </w:p>
    <w:p w:rsidR="002D530C" w:rsidRPr="002D530C" w:rsidRDefault="002D530C" w:rsidP="002D530C">
      <w:pPr>
        <w:rPr>
          <w:bCs/>
        </w:rPr>
      </w:pPr>
      <w:r w:rsidRPr="002D530C">
        <w:rPr>
          <w:bCs/>
        </w:rPr>
        <w:t>Board, Miranda – Woodland, Grade 4 – effective 10/22/21</w:t>
      </w:r>
    </w:p>
    <w:p w:rsidR="002D530C" w:rsidRPr="002D530C" w:rsidRDefault="002D530C" w:rsidP="002D530C">
      <w:pPr>
        <w:rPr>
          <w:bCs/>
        </w:rPr>
      </w:pPr>
      <w:r w:rsidRPr="002D530C">
        <w:rPr>
          <w:bCs/>
        </w:rPr>
        <w:t>Richards, Cassandra – North Park, Exceptional Child/LBD – effective 9/10/21</w:t>
      </w:r>
    </w:p>
    <w:p w:rsidR="002D530C" w:rsidRPr="002D530C" w:rsidRDefault="002D530C" w:rsidP="002D530C">
      <w:pPr>
        <w:rPr>
          <w:bCs/>
        </w:rPr>
      </w:pPr>
      <w:proofErr w:type="spellStart"/>
      <w:r w:rsidRPr="002D530C">
        <w:rPr>
          <w:bCs/>
        </w:rPr>
        <w:t>Woosley</w:t>
      </w:r>
      <w:proofErr w:type="spellEnd"/>
      <w:r w:rsidRPr="002D530C">
        <w:rPr>
          <w:bCs/>
        </w:rPr>
        <w:t>, Chad – Woodland, Exceptional Child/LBD – effective 10/1/21</w:t>
      </w:r>
    </w:p>
    <w:p w:rsidR="002D530C" w:rsidRPr="002D530C" w:rsidRDefault="002D530C" w:rsidP="002D530C">
      <w:pPr>
        <w:rPr>
          <w:bCs/>
        </w:rPr>
      </w:pPr>
    </w:p>
    <w:p w:rsidR="002D530C" w:rsidRPr="002D530C" w:rsidRDefault="002D530C" w:rsidP="002D530C">
      <w:pPr>
        <w:rPr>
          <w:bCs/>
          <w:u w:val="single"/>
        </w:rPr>
      </w:pPr>
      <w:r w:rsidRPr="002D530C">
        <w:rPr>
          <w:bCs/>
          <w:u w:val="single"/>
        </w:rPr>
        <w:t>CERTIFIED TRANSFER</w:t>
      </w:r>
    </w:p>
    <w:p w:rsidR="002D530C" w:rsidRPr="002D530C" w:rsidRDefault="002D530C" w:rsidP="002D530C">
      <w:pPr>
        <w:rPr>
          <w:bCs/>
        </w:rPr>
      </w:pPr>
      <w:r w:rsidRPr="002D530C">
        <w:rPr>
          <w:bCs/>
        </w:rPr>
        <w:t xml:space="preserve">Meyer, Kacie – From Central Hardin to North Hardin, Math </w:t>
      </w:r>
    </w:p>
    <w:p w:rsidR="002D530C" w:rsidRPr="002D530C" w:rsidRDefault="002D530C" w:rsidP="002D530C">
      <w:pPr>
        <w:rPr>
          <w:bCs/>
          <w:u w:val="single"/>
        </w:rPr>
      </w:pPr>
      <w:r w:rsidRPr="002D530C">
        <w:rPr>
          <w:bCs/>
        </w:rPr>
        <w:t xml:space="preserve"> </w:t>
      </w:r>
    </w:p>
    <w:p w:rsidR="002D530C" w:rsidRPr="002D530C" w:rsidRDefault="002D530C" w:rsidP="002D530C">
      <w:pPr>
        <w:rPr>
          <w:bCs/>
          <w:u w:val="single"/>
        </w:rPr>
      </w:pPr>
      <w:r w:rsidRPr="002D530C">
        <w:rPr>
          <w:bCs/>
          <w:u w:val="single"/>
        </w:rPr>
        <w:t>SUBSTITUTE RESIGNATIONS</w:t>
      </w:r>
    </w:p>
    <w:p w:rsidR="002D530C" w:rsidRPr="002D530C" w:rsidRDefault="002D530C" w:rsidP="002D530C">
      <w:pPr>
        <w:rPr>
          <w:bCs/>
        </w:rPr>
      </w:pPr>
      <w:r w:rsidRPr="002D530C">
        <w:rPr>
          <w:bCs/>
        </w:rPr>
        <w:t>Rodgers, Andre – effective 9/10/21</w:t>
      </w:r>
    </w:p>
    <w:p w:rsidR="002D530C" w:rsidRPr="002D530C" w:rsidRDefault="002D530C" w:rsidP="002D530C">
      <w:pPr>
        <w:rPr>
          <w:bCs/>
        </w:rPr>
      </w:pPr>
      <w:r w:rsidRPr="002D530C">
        <w:rPr>
          <w:bCs/>
        </w:rPr>
        <w:t>Thompson, Judith – effective 8/30/21</w:t>
      </w:r>
    </w:p>
    <w:p w:rsidR="002D530C" w:rsidRPr="002D530C" w:rsidRDefault="002D530C" w:rsidP="002D530C">
      <w:pPr>
        <w:rPr>
          <w:bCs/>
        </w:rPr>
      </w:pPr>
    </w:p>
    <w:p w:rsidR="002D530C" w:rsidRPr="002D530C" w:rsidRDefault="002D530C" w:rsidP="002D530C">
      <w:pPr>
        <w:rPr>
          <w:bCs/>
          <w:u w:val="single"/>
        </w:rPr>
      </w:pPr>
      <w:r w:rsidRPr="002D530C">
        <w:rPr>
          <w:bCs/>
          <w:u w:val="single"/>
        </w:rPr>
        <w:t>EXTRA-CURRICULAR/PARAPROFESSIONAL HIRING</w:t>
      </w:r>
    </w:p>
    <w:p w:rsidR="002D530C" w:rsidRPr="002D530C" w:rsidRDefault="002D530C" w:rsidP="002D530C">
      <w:pPr>
        <w:rPr>
          <w:bCs/>
        </w:rPr>
      </w:pPr>
      <w:proofErr w:type="spellStart"/>
      <w:r w:rsidRPr="002D530C">
        <w:rPr>
          <w:bCs/>
        </w:rPr>
        <w:t>Boeglen</w:t>
      </w:r>
      <w:proofErr w:type="spellEnd"/>
      <w:r w:rsidRPr="002D530C">
        <w:rPr>
          <w:bCs/>
        </w:rPr>
        <w:t>, Wendy – John Hardin, Freshman Volleyball Coach 50%</w:t>
      </w:r>
    </w:p>
    <w:p w:rsidR="002D530C" w:rsidRPr="002D530C" w:rsidRDefault="002D530C" w:rsidP="002D530C">
      <w:pPr>
        <w:rPr>
          <w:bCs/>
        </w:rPr>
      </w:pPr>
      <w:r w:rsidRPr="002D530C">
        <w:rPr>
          <w:bCs/>
        </w:rPr>
        <w:t>Cruz, David – North Hardin, Bowling Team Coach #1 100%</w:t>
      </w:r>
    </w:p>
    <w:p w:rsidR="002D530C" w:rsidRPr="002D530C" w:rsidRDefault="002D530C" w:rsidP="002D530C">
      <w:pPr>
        <w:rPr>
          <w:bCs/>
        </w:rPr>
      </w:pPr>
      <w:r w:rsidRPr="002D530C">
        <w:rPr>
          <w:bCs/>
        </w:rPr>
        <w:t>Dalton, Steven – West Hardin, 7</w:t>
      </w:r>
      <w:r w:rsidRPr="002D530C">
        <w:rPr>
          <w:bCs/>
          <w:vertAlign w:val="superscript"/>
        </w:rPr>
        <w:t>th</w:t>
      </w:r>
      <w:r w:rsidRPr="002D530C">
        <w:rPr>
          <w:bCs/>
        </w:rPr>
        <w:t xml:space="preserve"> Grade Boys Basketball Coach</w:t>
      </w:r>
    </w:p>
    <w:p w:rsidR="002D530C" w:rsidRPr="002D530C" w:rsidRDefault="002D530C" w:rsidP="002D530C">
      <w:pPr>
        <w:rPr>
          <w:bCs/>
        </w:rPr>
      </w:pPr>
      <w:proofErr w:type="spellStart"/>
      <w:r w:rsidRPr="002D530C">
        <w:rPr>
          <w:bCs/>
        </w:rPr>
        <w:t>Hohenstein</w:t>
      </w:r>
      <w:proofErr w:type="spellEnd"/>
      <w:r w:rsidRPr="002D530C">
        <w:rPr>
          <w:bCs/>
        </w:rPr>
        <w:t>, Shannon – New Highland, Academic Team Sponsor</w:t>
      </w:r>
    </w:p>
    <w:p w:rsidR="002D530C" w:rsidRPr="002D530C" w:rsidRDefault="002D530C" w:rsidP="002D530C">
      <w:pPr>
        <w:rPr>
          <w:bCs/>
        </w:rPr>
      </w:pPr>
      <w:r w:rsidRPr="002D530C">
        <w:rPr>
          <w:bCs/>
        </w:rPr>
        <w:t>Lindsey, R. Adam – John Hardin, Wrestling Assistant Coach</w:t>
      </w:r>
    </w:p>
    <w:p w:rsidR="002D530C" w:rsidRPr="002D530C" w:rsidRDefault="002D530C" w:rsidP="002D530C">
      <w:pPr>
        <w:rPr>
          <w:bCs/>
        </w:rPr>
      </w:pPr>
      <w:r w:rsidRPr="002D530C">
        <w:rPr>
          <w:bCs/>
        </w:rPr>
        <w:t>Meredith, Nicolas – East Hardin, Football Assistant Coach 1%</w:t>
      </w:r>
    </w:p>
    <w:p w:rsidR="002D530C" w:rsidRPr="002D530C" w:rsidRDefault="002D530C" w:rsidP="002D530C">
      <w:pPr>
        <w:rPr>
          <w:bCs/>
        </w:rPr>
      </w:pPr>
      <w:r w:rsidRPr="002D530C">
        <w:rPr>
          <w:bCs/>
        </w:rPr>
        <w:lastRenderedPageBreak/>
        <w:t>Miller, Joshua – John Hardin, Boys Basketball Assistant Coach 30%</w:t>
      </w:r>
    </w:p>
    <w:p w:rsidR="002D530C" w:rsidRPr="002D530C" w:rsidRDefault="002D530C" w:rsidP="002D530C">
      <w:pPr>
        <w:rPr>
          <w:bCs/>
        </w:rPr>
      </w:pPr>
      <w:r w:rsidRPr="002D530C">
        <w:rPr>
          <w:bCs/>
        </w:rPr>
        <w:t>Napper, Cody – East Hardin, Football Assistant Coach 50%</w:t>
      </w:r>
    </w:p>
    <w:p w:rsidR="002D530C" w:rsidRPr="002D530C" w:rsidRDefault="002D530C" w:rsidP="002D530C">
      <w:pPr>
        <w:rPr>
          <w:bCs/>
        </w:rPr>
      </w:pPr>
    </w:p>
    <w:p w:rsidR="002D530C" w:rsidRPr="002D530C" w:rsidRDefault="002D530C" w:rsidP="002D530C">
      <w:pPr>
        <w:rPr>
          <w:bCs/>
          <w:u w:val="single"/>
        </w:rPr>
      </w:pPr>
      <w:r w:rsidRPr="002D530C">
        <w:rPr>
          <w:bCs/>
          <w:u w:val="single"/>
        </w:rPr>
        <w:t>EXTRA-CURRICULAR/PARAPROFESSIONAL RESIGNATIONS</w:t>
      </w:r>
    </w:p>
    <w:p w:rsidR="002D530C" w:rsidRPr="002D530C" w:rsidRDefault="002D530C" w:rsidP="002D530C">
      <w:pPr>
        <w:rPr>
          <w:bCs/>
        </w:rPr>
      </w:pPr>
      <w:r w:rsidRPr="002D530C">
        <w:rPr>
          <w:bCs/>
        </w:rPr>
        <w:t>Compton, Angela – New Highland, Special Education Facilitator 50% - effective 9/16/21</w:t>
      </w:r>
    </w:p>
    <w:p w:rsidR="002D530C" w:rsidRPr="002D530C" w:rsidRDefault="002D530C" w:rsidP="002D530C">
      <w:pPr>
        <w:rPr>
          <w:bCs/>
        </w:rPr>
      </w:pPr>
      <w:r w:rsidRPr="002D530C">
        <w:rPr>
          <w:bCs/>
        </w:rPr>
        <w:t>Jarvis, Jeremy – John Hardin, Wrestling Coach – effective 9/19/21</w:t>
      </w:r>
    </w:p>
    <w:p w:rsidR="002D530C" w:rsidRPr="002D530C" w:rsidRDefault="002D530C" w:rsidP="002D530C">
      <w:pPr>
        <w:rPr>
          <w:bCs/>
        </w:rPr>
      </w:pPr>
      <w:r w:rsidRPr="002D530C">
        <w:rPr>
          <w:bCs/>
        </w:rPr>
        <w:t>Lucas, Stephen – East Hardin, 7</w:t>
      </w:r>
      <w:r w:rsidRPr="002D530C">
        <w:rPr>
          <w:bCs/>
          <w:vertAlign w:val="superscript"/>
        </w:rPr>
        <w:t>th</w:t>
      </w:r>
      <w:r w:rsidRPr="002D530C">
        <w:rPr>
          <w:bCs/>
        </w:rPr>
        <w:t xml:space="preserve"> Grade Boys Basketball Coach – effective 9/8/21</w:t>
      </w:r>
    </w:p>
    <w:p w:rsidR="002D530C" w:rsidRPr="002D530C" w:rsidRDefault="002D530C" w:rsidP="002D530C">
      <w:pPr>
        <w:rPr>
          <w:bCs/>
          <w:u w:val="single"/>
        </w:rPr>
      </w:pPr>
    </w:p>
    <w:p w:rsidR="002D530C" w:rsidRPr="002D530C" w:rsidRDefault="002D530C" w:rsidP="002D530C">
      <w:pPr>
        <w:rPr>
          <w:bCs/>
          <w:u w:val="single"/>
        </w:rPr>
      </w:pPr>
      <w:r w:rsidRPr="002D530C">
        <w:rPr>
          <w:bCs/>
          <w:u w:val="single"/>
        </w:rPr>
        <w:t>NEW POSITIONS</w:t>
      </w:r>
    </w:p>
    <w:p w:rsidR="002D530C" w:rsidRPr="002D530C" w:rsidRDefault="002D530C" w:rsidP="002D530C">
      <w:pPr>
        <w:rPr>
          <w:bCs/>
        </w:rPr>
      </w:pPr>
      <w:r w:rsidRPr="002D530C">
        <w:rPr>
          <w:bCs/>
        </w:rPr>
        <w:t>College View Exceptional Child Office – Exceptional Child Teacher, .5.  This position will help with IEPs and paperwork for vacant positions and quarantined teachers, as well as overflow for virtual school services as needed.  (One-year position.)</w:t>
      </w:r>
    </w:p>
    <w:p w:rsidR="002D530C" w:rsidRPr="002D530C" w:rsidRDefault="002D530C" w:rsidP="002D530C">
      <w:pPr>
        <w:rPr>
          <w:bCs/>
        </w:rPr>
      </w:pPr>
      <w:r w:rsidRPr="002D530C">
        <w:rPr>
          <w:bCs/>
        </w:rPr>
        <w:t xml:space="preserve">College View – Virtual MS/HS Teacher – </w:t>
      </w:r>
      <w:proofErr w:type="gramStart"/>
      <w:r w:rsidRPr="002D530C">
        <w:rPr>
          <w:bCs/>
        </w:rPr>
        <w:t>Needed for additional support for tutoring, admin duties, parent contacts, grading course work</w:t>
      </w:r>
      <w:proofErr w:type="gramEnd"/>
      <w:r w:rsidRPr="002D530C">
        <w:rPr>
          <w:bCs/>
        </w:rPr>
        <w:t xml:space="preserve">. </w:t>
      </w:r>
    </w:p>
    <w:p w:rsidR="002D530C" w:rsidRPr="002D530C" w:rsidRDefault="002D530C" w:rsidP="002D530C">
      <w:pPr>
        <w:rPr>
          <w:bCs/>
        </w:rPr>
      </w:pPr>
      <w:r w:rsidRPr="002D530C">
        <w:rPr>
          <w:bCs/>
        </w:rPr>
        <w:t>Lincoln Trail – Exceptional Child/LBD Teacher due to increased caseloads and at capacity.</w:t>
      </w:r>
    </w:p>
    <w:p w:rsidR="002D530C" w:rsidRDefault="002D530C" w:rsidP="002D530C">
      <w:pPr>
        <w:pStyle w:val="PlainText"/>
        <w:rPr>
          <w:rFonts w:ascii="Times New Roman" w:hAnsi="Times New Roman" w:cs="Times New Roman"/>
          <w:bCs/>
          <w:sz w:val="24"/>
          <w:szCs w:val="24"/>
        </w:rPr>
      </w:pPr>
      <w:r w:rsidRPr="002D530C">
        <w:rPr>
          <w:rFonts w:ascii="Times New Roman" w:hAnsi="Times New Roman" w:cs="Times New Roman"/>
          <w:bCs/>
          <w:sz w:val="24"/>
          <w:szCs w:val="24"/>
        </w:rPr>
        <w:t>Lincoln Trail Hospital- New unit opened for adolescent boys.</w:t>
      </w:r>
    </w:p>
    <w:p w:rsidR="002D530C" w:rsidRPr="002D530C" w:rsidRDefault="002D530C" w:rsidP="002D530C">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D.2. Classified Personnel Actions </w:t>
      </w:r>
      <w:r w:rsidRPr="005B7FDE">
        <w:rPr>
          <w:rFonts w:ascii="Times New Roman" w:hAnsi="Times New Roman" w:cs="Times New Roman"/>
          <w:sz w:val="24"/>
          <w:szCs w:val="24"/>
        </w:rPr>
        <w:t xml:space="preserve"> </w:t>
      </w:r>
    </w:p>
    <w:p w:rsidR="002D530C" w:rsidRPr="002D530C" w:rsidRDefault="002D530C" w:rsidP="002D530C">
      <w:pPr>
        <w:rPr>
          <w:u w:val="single"/>
        </w:rPr>
      </w:pPr>
      <w:r w:rsidRPr="002D530C">
        <w:rPr>
          <w:u w:val="single"/>
        </w:rPr>
        <w:t>CLASSIFIED HIRING:</w:t>
      </w:r>
    </w:p>
    <w:p w:rsidR="002D530C" w:rsidRPr="002D530C" w:rsidRDefault="002D530C" w:rsidP="002D530C">
      <w:r w:rsidRPr="002D530C">
        <w:t>Alston, Latoya – Personnel Specialist at Central Office HR</w:t>
      </w:r>
    </w:p>
    <w:p w:rsidR="002D530C" w:rsidRPr="002D530C" w:rsidRDefault="002D530C" w:rsidP="002D530C">
      <w:r w:rsidRPr="002D530C">
        <w:t xml:space="preserve">Aponte, </w:t>
      </w:r>
      <w:proofErr w:type="spellStart"/>
      <w:r w:rsidRPr="002D530C">
        <w:t>Arelys</w:t>
      </w:r>
      <w:proofErr w:type="spellEnd"/>
      <w:r w:rsidRPr="002D530C">
        <w:t xml:space="preserve"> – Full-time Instructional Assistant I at North Park Elementary</w:t>
      </w:r>
    </w:p>
    <w:p w:rsidR="002D530C" w:rsidRPr="002D530C" w:rsidRDefault="002D530C" w:rsidP="002D530C">
      <w:proofErr w:type="spellStart"/>
      <w:r w:rsidRPr="002D530C">
        <w:t>Armes</w:t>
      </w:r>
      <w:proofErr w:type="spellEnd"/>
      <w:r w:rsidRPr="002D530C">
        <w:t>, Richard – Maintenance Worker II with Buildings and Grounds</w:t>
      </w:r>
    </w:p>
    <w:p w:rsidR="002D530C" w:rsidRPr="002D530C" w:rsidRDefault="002D530C" w:rsidP="002D530C">
      <w:r w:rsidRPr="002D530C">
        <w:t>Baker, Faith – Student Worker at EC3</w:t>
      </w:r>
    </w:p>
    <w:p w:rsidR="002D530C" w:rsidRPr="002D530C" w:rsidRDefault="002D530C" w:rsidP="002D530C">
      <w:proofErr w:type="spellStart"/>
      <w:r w:rsidRPr="002D530C">
        <w:t>Bassitt</w:t>
      </w:r>
      <w:proofErr w:type="spellEnd"/>
      <w:r w:rsidRPr="002D530C">
        <w:t>, Karl – 12-month Custodian at Woodland Elementary</w:t>
      </w:r>
    </w:p>
    <w:p w:rsidR="002D530C" w:rsidRPr="002D530C" w:rsidRDefault="002D530C" w:rsidP="002D530C">
      <w:r w:rsidRPr="002D530C">
        <w:t>Blaylock, Bridgette – Part-time SACC Monitor at New Highland Elementary</w:t>
      </w:r>
    </w:p>
    <w:p w:rsidR="002D530C" w:rsidRPr="002D530C" w:rsidRDefault="002D530C" w:rsidP="002D530C">
      <w:proofErr w:type="spellStart"/>
      <w:r w:rsidRPr="002D530C">
        <w:t>Bogan</w:t>
      </w:r>
      <w:proofErr w:type="spellEnd"/>
      <w:r w:rsidRPr="002D530C">
        <w:t>, Haylie – Student Worker with EC3</w:t>
      </w:r>
    </w:p>
    <w:p w:rsidR="002D530C" w:rsidRPr="002D530C" w:rsidRDefault="002D530C" w:rsidP="002D530C">
      <w:r w:rsidRPr="002D530C">
        <w:t>Boggs, Megan – Cook/Baker at Lincoln Trail Elementary</w:t>
      </w:r>
    </w:p>
    <w:p w:rsidR="002D530C" w:rsidRPr="002D530C" w:rsidRDefault="002D530C" w:rsidP="002D530C">
      <w:r w:rsidRPr="002D530C">
        <w:t>Bowling, Jaclyn – Cook/Baker at Woodland Elementary</w:t>
      </w:r>
    </w:p>
    <w:p w:rsidR="002D530C" w:rsidRPr="002D530C" w:rsidRDefault="002D530C" w:rsidP="002D530C">
      <w:r w:rsidRPr="002D530C">
        <w:t>Bullock, Brittany – Part-time Instructional Assistant I at Creekside Elementary (ESS)</w:t>
      </w:r>
    </w:p>
    <w:p w:rsidR="002D530C" w:rsidRPr="002D530C" w:rsidRDefault="002D530C" w:rsidP="002D530C">
      <w:r w:rsidRPr="002D530C">
        <w:t xml:space="preserve">Clay, </w:t>
      </w:r>
      <w:proofErr w:type="spellStart"/>
      <w:r w:rsidRPr="002D530C">
        <w:t>Quiona</w:t>
      </w:r>
      <w:proofErr w:type="spellEnd"/>
      <w:r w:rsidRPr="002D530C">
        <w:t xml:space="preserve"> – Student Worker at Central Office HR</w:t>
      </w:r>
    </w:p>
    <w:p w:rsidR="002D530C" w:rsidRPr="002D530C" w:rsidRDefault="002D530C" w:rsidP="002D530C">
      <w:r w:rsidRPr="002D530C">
        <w:t>Coley, Anthony – Bus Driver</w:t>
      </w:r>
    </w:p>
    <w:p w:rsidR="002D530C" w:rsidRPr="002D530C" w:rsidRDefault="002D530C" w:rsidP="002D530C">
      <w:proofErr w:type="spellStart"/>
      <w:r w:rsidRPr="002D530C">
        <w:t>Coogle</w:t>
      </w:r>
      <w:proofErr w:type="spellEnd"/>
      <w:r w:rsidRPr="002D530C">
        <w:t>, Helga – Part-time Instructional Assistant I at G.C. Burkhead Elementary (ESS)</w:t>
      </w:r>
    </w:p>
    <w:p w:rsidR="002D530C" w:rsidRPr="002D530C" w:rsidRDefault="002D530C" w:rsidP="002D530C">
      <w:r w:rsidRPr="002D530C">
        <w:t>Cook, Aubrey – Student Worker at EC3</w:t>
      </w:r>
    </w:p>
    <w:p w:rsidR="002D530C" w:rsidRPr="002D530C" w:rsidRDefault="002D530C" w:rsidP="002D530C">
      <w:r w:rsidRPr="002D530C">
        <w:t>Cox, Jarrett – Full-time Program Assistant II with TVP</w:t>
      </w:r>
    </w:p>
    <w:p w:rsidR="002D530C" w:rsidRPr="002D530C" w:rsidRDefault="002D530C" w:rsidP="002D530C">
      <w:r w:rsidRPr="002D530C">
        <w:t xml:space="preserve">Crudup, </w:t>
      </w:r>
      <w:proofErr w:type="spellStart"/>
      <w:r w:rsidRPr="002D530C">
        <w:t>Shelma</w:t>
      </w:r>
      <w:proofErr w:type="spellEnd"/>
      <w:r w:rsidRPr="002D530C">
        <w:t xml:space="preserve"> – Full-time Instructional Assistant II at East Hardin</w:t>
      </w:r>
    </w:p>
    <w:p w:rsidR="002D530C" w:rsidRPr="002D530C" w:rsidRDefault="002D530C" w:rsidP="002D530C">
      <w:r w:rsidRPr="002D530C">
        <w:t>Donovan, Reagan – Student Worker at EC3</w:t>
      </w:r>
    </w:p>
    <w:p w:rsidR="002D530C" w:rsidRPr="002D530C" w:rsidRDefault="002D530C" w:rsidP="002D530C">
      <w:r w:rsidRPr="002D530C">
        <w:t>Garcia, Jr, Michael – Part-time Instructional Assistant I at G.C. Burkhead Elementary</w:t>
      </w:r>
    </w:p>
    <w:p w:rsidR="002D530C" w:rsidRPr="002D530C" w:rsidRDefault="002D530C" w:rsidP="002D530C">
      <w:r w:rsidRPr="002D530C">
        <w:t xml:space="preserve">Gonzalez, Monica – Full-time Childcare Monitor at </w:t>
      </w:r>
      <w:proofErr w:type="spellStart"/>
      <w:r w:rsidRPr="002D530C">
        <w:t>CollegeView</w:t>
      </w:r>
      <w:proofErr w:type="spellEnd"/>
    </w:p>
    <w:p w:rsidR="002D530C" w:rsidRPr="002D530C" w:rsidRDefault="002D530C" w:rsidP="002D530C">
      <w:r w:rsidRPr="002D530C">
        <w:t>Hagerman, Daisy – Full-time Childcare Monitor at North Park Elementary</w:t>
      </w:r>
    </w:p>
    <w:p w:rsidR="002D530C" w:rsidRPr="002D530C" w:rsidRDefault="002D530C" w:rsidP="002D530C">
      <w:r w:rsidRPr="002D530C">
        <w:t>Helm, Angela – Substitute Cook/Baker</w:t>
      </w:r>
    </w:p>
    <w:p w:rsidR="002D530C" w:rsidRPr="002D530C" w:rsidRDefault="002D530C" w:rsidP="002D530C">
      <w:r w:rsidRPr="002D530C">
        <w:t>Hildebrand, Dana – Full-time Instructor III w/Adult Ed.</w:t>
      </w:r>
    </w:p>
    <w:p w:rsidR="002D530C" w:rsidRPr="002D530C" w:rsidRDefault="002D530C" w:rsidP="002D530C">
      <w:r w:rsidRPr="002D530C">
        <w:t>Hodges, Keri – Additional for Substitute Childcare Monitor at Lakewood Elementary</w:t>
      </w:r>
    </w:p>
    <w:p w:rsidR="002D530C" w:rsidRPr="002D530C" w:rsidRDefault="002D530C" w:rsidP="002D530C">
      <w:r w:rsidRPr="002D530C">
        <w:t>Hogan, Sharon – Full-time Instructional Assistant I at G.C. Burkhead Elementary (title)</w:t>
      </w:r>
    </w:p>
    <w:p w:rsidR="002D530C" w:rsidRPr="002D530C" w:rsidRDefault="002D530C" w:rsidP="002D530C">
      <w:proofErr w:type="spellStart"/>
      <w:r w:rsidRPr="002D530C">
        <w:t>Keffer</w:t>
      </w:r>
      <w:proofErr w:type="spellEnd"/>
      <w:r w:rsidRPr="002D530C">
        <w:t>, Steven – Full-time Instructional Assistant I at G.C. Burkhead Elementary</w:t>
      </w:r>
    </w:p>
    <w:p w:rsidR="002D530C" w:rsidRPr="002D530C" w:rsidRDefault="002D530C" w:rsidP="002D530C">
      <w:r w:rsidRPr="002D530C">
        <w:t>Kern, Nancy – Full-time Instructional Assistant I at Radcliff Elementary (title)</w:t>
      </w:r>
    </w:p>
    <w:p w:rsidR="002D530C" w:rsidRPr="002D530C" w:rsidRDefault="002D530C" w:rsidP="002D530C">
      <w:r w:rsidRPr="002D530C">
        <w:t>Kerr, Alexandra – Full-time Instructional Assistant I at North Park Elementary</w:t>
      </w:r>
    </w:p>
    <w:p w:rsidR="002D530C" w:rsidRPr="002D530C" w:rsidRDefault="002D530C" w:rsidP="002D530C">
      <w:proofErr w:type="spellStart"/>
      <w:r w:rsidRPr="002D530C">
        <w:t>Lockard</w:t>
      </w:r>
      <w:proofErr w:type="spellEnd"/>
      <w:r w:rsidRPr="002D530C">
        <w:t xml:space="preserve">, </w:t>
      </w:r>
      <w:proofErr w:type="spellStart"/>
      <w:r w:rsidRPr="002D530C">
        <w:t>Euretha</w:t>
      </w:r>
      <w:proofErr w:type="spellEnd"/>
      <w:r w:rsidRPr="002D530C">
        <w:t xml:space="preserve"> – Part-time Bus Driver</w:t>
      </w:r>
    </w:p>
    <w:p w:rsidR="002D530C" w:rsidRPr="002D530C" w:rsidRDefault="002D530C" w:rsidP="002D530C">
      <w:r w:rsidRPr="002D530C">
        <w:t>Lynch, Michael – Bus Driver</w:t>
      </w:r>
    </w:p>
    <w:p w:rsidR="002D530C" w:rsidRPr="002D530C" w:rsidRDefault="002D530C" w:rsidP="002D530C">
      <w:r w:rsidRPr="002D530C">
        <w:t xml:space="preserve">Lynn-Simmons, </w:t>
      </w:r>
      <w:proofErr w:type="spellStart"/>
      <w:r w:rsidRPr="002D530C">
        <w:t>Detlef</w:t>
      </w:r>
      <w:proofErr w:type="spellEnd"/>
      <w:r w:rsidRPr="002D530C">
        <w:t xml:space="preserve"> – Student Worker at </w:t>
      </w:r>
      <w:proofErr w:type="spellStart"/>
      <w:r w:rsidRPr="002D530C">
        <w:t>CollegeView</w:t>
      </w:r>
      <w:proofErr w:type="spellEnd"/>
    </w:p>
    <w:p w:rsidR="002D530C" w:rsidRPr="002D530C" w:rsidRDefault="002D530C" w:rsidP="002D530C">
      <w:r w:rsidRPr="002D530C">
        <w:t xml:space="preserve">Masters, Jada – Full-time Instructional Assistant I at North Park Elementary </w:t>
      </w:r>
    </w:p>
    <w:p w:rsidR="002D530C" w:rsidRPr="002D530C" w:rsidRDefault="002D530C" w:rsidP="002D530C">
      <w:r w:rsidRPr="002D530C">
        <w:t>Masterson, Stacey – Cook/Baker at John Hardin</w:t>
      </w:r>
    </w:p>
    <w:p w:rsidR="002D530C" w:rsidRPr="002D530C" w:rsidRDefault="002D530C" w:rsidP="002D530C">
      <w:r w:rsidRPr="002D530C">
        <w:t>McKnight, Brittney – Full-time Instructional Assistant II at New Highland Elementary</w:t>
      </w:r>
    </w:p>
    <w:p w:rsidR="002D530C" w:rsidRPr="002D530C" w:rsidRDefault="002D530C" w:rsidP="002D530C">
      <w:r w:rsidRPr="002D530C">
        <w:lastRenderedPageBreak/>
        <w:t>Mike, Joshua – Student Worker for technology</w:t>
      </w:r>
    </w:p>
    <w:p w:rsidR="002D530C" w:rsidRPr="002D530C" w:rsidRDefault="002D530C" w:rsidP="002D530C">
      <w:proofErr w:type="spellStart"/>
      <w:r w:rsidRPr="002D530C">
        <w:t>Milby</w:t>
      </w:r>
      <w:proofErr w:type="spellEnd"/>
      <w:r w:rsidRPr="002D530C">
        <w:t>, Dorinda – Cook/Baker at Heartland Elementary</w:t>
      </w:r>
    </w:p>
    <w:p w:rsidR="002D530C" w:rsidRPr="002D530C" w:rsidRDefault="002D530C" w:rsidP="002D530C">
      <w:r w:rsidRPr="002D530C">
        <w:t>Mitchell, Alexander – Maintenance Worker II</w:t>
      </w:r>
    </w:p>
    <w:p w:rsidR="002D530C" w:rsidRPr="002D530C" w:rsidRDefault="002D530C" w:rsidP="002D530C">
      <w:r w:rsidRPr="002D530C">
        <w:t>Morton, Cheyenne – Part-time SACC Monitor at Vine Grove Elementary</w:t>
      </w:r>
    </w:p>
    <w:p w:rsidR="002D530C" w:rsidRPr="002D530C" w:rsidRDefault="002D530C" w:rsidP="002D530C">
      <w:r w:rsidRPr="002D530C">
        <w:t>Napper, Cody – 12-month Custodian at East Hardin</w:t>
      </w:r>
    </w:p>
    <w:p w:rsidR="002D530C" w:rsidRPr="002D530C" w:rsidRDefault="002D530C" w:rsidP="002D530C">
      <w:r w:rsidRPr="002D530C">
        <w:t>Perkins, Linda – Cook/Baker at Heartland Elementary</w:t>
      </w:r>
    </w:p>
    <w:p w:rsidR="002D530C" w:rsidRPr="002D530C" w:rsidRDefault="002D530C" w:rsidP="002D530C">
      <w:r w:rsidRPr="002D530C">
        <w:t>Peterson, Teresa – Cook/Baker at Woodland Elementary</w:t>
      </w:r>
    </w:p>
    <w:p w:rsidR="002D530C" w:rsidRPr="002D530C" w:rsidRDefault="002D530C" w:rsidP="002D530C">
      <w:proofErr w:type="spellStart"/>
      <w:r w:rsidRPr="002D530C">
        <w:t>Pettell</w:t>
      </w:r>
      <w:proofErr w:type="spellEnd"/>
      <w:r w:rsidRPr="002D530C">
        <w:t>, Riley – Student Worker at EC3</w:t>
      </w:r>
    </w:p>
    <w:p w:rsidR="002D530C" w:rsidRPr="002D530C" w:rsidRDefault="002D530C" w:rsidP="002D530C">
      <w:r w:rsidRPr="002D530C">
        <w:t>Pittman, Aidan – Student Worker with technology</w:t>
      </w:r>
    </w:p>
    <w:p w:rsidR="002D530C" w:rsidRPr="002D530C" w:rsidRDefault="002D530C" w:rsidP="002D530C">
      <w:r w:rsidRPr="002D530C">
        <w:t>Reynolds, Laura – Cook/Baker who has added additional SACC Monitor at Creekside</w:t>
      </w:r>
    </w:p>
    <w:p w:rsidR="002D530C" w:rsidRPr="002D530C" w:rsidRDefault="002D530C" w:rsidP="002D530C">
      <w:r w:rsidRPr="002D530C">
        <w:t>Robinson, Hailey – Full-time Instructional Assistant II at New Highland Elementary</w:t>
      </w:r>
    </w:p>
    <w:p w:rsidR="002D530C" w:rsidRPr="002D530C" w:rsidRDefault="002D530C" w:rsidP="002D530C">
      <w:r w:rsidRPr="002D530C">
        <w:t>Rodriguez, Angelica – Registrar at North Hardin</w:t>
      </w:r>
    </w:p>
    <w:p w:rsidR="002D530C" w:rsidRPr="002D530C" w:rsidRDefault="002D530C" w:rsidP="002D530C">
      <w:r w:rsidRPr="002D530C">
        <w:t xml:space="preserve">Ruff, </w:t>
      </w:r>
      <w:proofErr w:type="spellStart"/>
      <w:r w:rsidRPr="002D530C">
        <w:t>Kekera</w:t>
      </w:r>
      <w:proofErr w:type="spellEnd"/>
      <w:r w:rsidRPr="002D530C">
        <w:t xml:space="preserve"> – Districtwide Instructor III at </w:t>
      </w:r>
      <w:proofErr w:type="spellStart"/>
      <w:r w:rsidRPr="002D530C">
        <w:t>MeadowView</w:t>
      </w:r>
      <w:proofErr w:type="spellEnd"/>
      <w:r w:rsidRPr="002D530C">
        <w:t xml:space="preserve"> Elementary</w:t>
      </w:r>
    </w:p>
    <w:p w:rsidR="002D530C" w:rsidRPr="002D530C" w:rsidRDefault="002D530C" w:rsidP="002D530C">
      <w:r w:rsidRPr="002D530C">
        <w:t>Sharps, Patricia – Part-time hourly Instructional Assistant at J.T. Alton</w:t>
      </w:r>
    </w:p>
    <w:p w:rsidR="002D530C" w:rsidRPr="002D530C" w:rsidRDefault="002D530C" w:rsidP="002D530C">
      <w:r w:rsidRPr="002D530C">
        <w:t>Smith, Elijah – Student Worker with technology</w:t>
      </w:r>
    </w:p>
    <w:p w:rsidR="002D530C" w:rsidRPr="002D530C" w:rsidRDefault="002D530C" w:rsidP="002D530C">
      <w:r w:rsidRPr="002D530C">
        <w:t>Smith, Robert – Substitute Cook/Baker</w:t>
      </w:r>
    </w:p>
    <w:p w:rsidR="002D530C" w:rsidRPr="002D530C" w:rsidRDefault="002D530C" w:rsidP="002D530C">
      <w:r w:rsidRPr="002D530C">
        <w:t xml:space="preserve">Sparkman, </w:t>
      </w:r>
      <w:proofErr w:type="spellStart"/>
      <w:r w:rsidRPr="002D530C">
        <w:t>Hyo</w:t>
      </w:r>
      <w:proofErr w:type="spellEnd"/>
      <w:r w:rsidRPr="002D530C">
        <w:t xml:space="preserve"> – Full-time Instructional Assistant I at North Park Elementary</w:t>
      </w:r>
    </w:p>
    <w:p w:rsidR="002D530C" w:rsidRPr="002D530C" w:rsidRDefault="002D530C" w:rsidP="002D530C">
      <w:r w:rsidRPr="002D530C">
        <w:t>Spidle, Carrie – Full-time Instructional Assistant I at Lincoln Trail Elementary</w:t>
      </w:r>
    </w:p>
    <w:p w:rsidR="002D530C" w:rsidRPr="002D530C" w:rsidRDefault="002D530C" w:rsidP="002D530C">
      <w:r w:rsidRPr="002D530C">
        <w:t>Tanner, Rachael – Student Worker at EC3</w:t>
      </w:r>
    </w:p>
    <w:p w:rsidR="002D530C" w:rsidRPr="002D530C" w:rsidRDefault="002D530C" w:rsidP="002D530C">
      <w:r w:rsidRPr="002D530C">
        <w:t xml:space="preserve">Thomas, </w:t>
      </w:r>
      <w:proofErr w:type="spellStart"/>
      <w:r w:rsidRPr="002D530C">
        <w:t>Juliane</w:t>
      </w:r>
      <w:proofErr w:type="spellEnd"/>
      <w:r w:rsidRPr="002D530C">
        <w:t xml:space="preserve"> – Part-time Bus Monitor </w:t>
      </w:r>
    </w:p>
    <w:p w:rsidR="002D530C" w:rsidRPr="002D530C" w:rsidRDefault="002D530C" w:rsidP="002D530C">
      <w:r w:rsidRPr="002D530C">
        <w:t>Walker, Kevin – Student Worker with EC3</w:t>
      </w:r>
    </w:p>
    <w:p w:rsidR="002D530C" w:rsidRPr="002D530C" w:rsidRDefault="002D530C" w:rsidP="002D530C">
      <w:r w:rsidRPr="002D530C">
        <w:t xml:space="preserve">Wells, </w:t>
      </w:r>
      <w:proofErr w:type="spellStart"/>
      <w:r w:rsidRPr="002D530C">
        <w:t>Raegen</w:t>
      </w:r>
      <w:proofErr w:type="spellEnd"/>
      <w:r w:rsidRPr="002D530C">
        <w:t xml:space="preserve"> – Student Worker at EC3</w:t>
      </w:r>
    </w:p>
    <w:p w:rsidR="002D530C" w:rsidRPr="002D530C" w:rsidRDefault="002D530C" w:rsidP="002D530C">
      <w:r w:rsidRPr="002D530C">
        <w:t>Williams, Mary – Substitute SACC Monitor</w:t>
      </w:r>
    </w:p>
    <w:p w:rsidR="002D530C" w:rsidRPr="002D530C" w:rsidRDefault="002D530C" w:rsidP="002D530C"/>
    <w:p w:rsidR="002D530C" w:rsidRPr="002D530C" w:rsidRDefault="002D530C" w:rsidP="002D530C">
      <w:pPr>
        <w:rPr>
          <w:u w:val="single"/>
        </w:rPr>
      </w:pPr>
      <w:r w:rsidRPr="002D530C">
        <w:rPr>
          <w:u w:val="single"/>
        </w:rPr>
        <w:t>CLASSIFIED TRANSFERS:</w:t>
      </w:r>
    </w:p>
    <w:p w:rsidR="002D530C" w:rsidRPr="002D530C" w:rsidRDefault="002D530C" w:rsidP="002D530C">
      <w:r w:rsidRPr="002D530C">
        <w:t>Butterworth, Stacie – Cook/Baker at East Hardin hours change from 5.25 to 5.5</w:t>
      </w:r>
    </w:p>
    <w:p w:rsidR="002D530C" w:rsidRPr="002D530C" w:rsidRDefault="002D530C" w:rsidP="002D530C">
      <w:r w:rsidRPr="002D530C">
        <w:t>Clark, Carolyn – Transfer from 10-month Custodian to Cook/Baker at North Hardin</w:t>
      </w:r>
    </w:p>
    <w:p w:rsidR="002D530C" w:rsidRPr="002D530C" w:rsidRDefault="002D530C" w:rsidP="002D530C">
      <w:r w:rsidRPr="002D530C">
        <w:t>Cruse, Robert – 12-month Custodian transfer from Heartland Elementary to Maintenance</w:t>
      </w:r>
    </w:p>
    <w:p w:rsidR="002D530C" w:rsidRPr="002D530C" w:rsidRDefault="002D530C" w:rsidP="002D530C">
      <w:r w:rsidRPr="002D530C">
        <w:t>Cruz, Natalie – Transfer from Registrar to Instructional Assistant II at North Hardin</w:t>
      </w:r>
    </w:p>
    <w:p w:rsidR="002D530C" w:rsidRPr="002D530C" w:rsidRDefault="002D530C" w:rsidP="002D530C">
      <w:r w:rsidRPr="002D530C">
        <w:t>Hawkins, Bethany – Transfer from Instructional Assistant II to I at G.C. Burkhead Elementary</w:t>
      </w:r>
    </w:p>
    <w:p w:rsidR="002D530C" w:rsidRPr="002D530C" w:rsidRDefault="002D530C" w:rsidP="002D530C">
      <w:r w:rsidRPr="002D530C">
        <w:t xml:space="preserve">Howard, </w:t>
      </w:r>
      <w:proofErr w:type="spellStart"/>
      <w:r w:rsidRPr="002D530C">
        <w:t>Ranita</w:t>
      </w:r>
      <w:proofErr w:type="spellEnd"/>
      <w:r w:rsidRPr="002D530C">
        <w:t xml:space="preserve"> – Transfer from Bus Driver to “Interim” Transportation Area Coordinator</w:t>
      </w:r>
    </w:p>
    <w:p w:rsidR="002D530C" w:rsidRPr="002D530C" w:rsidRDefault="002D530C" w:rsidP="002D530C">
      <w:proofErr w:type="spellStart"/>
      <w:r w:rsidRPr="002D530C">
        <w:t>Partlo</w:t>
      </w:r>
      <w:proofErr w:type="spellEnd"/>
      <w:r w:rsidRPr="002D530C">
        <w:t>, Stephanie – Transfer from Instructional Assistant I at Creekside to Receptionist at Central Office</w:t>
      </w:r>
    </w:p>
    <w:p w:rsidR="002D530C" w:rsidRPr="002D530C" w:rsidRDefault="002D530C" w:rsidP="002D530C">
      <w:proofErr w:type="spellStart"/>
      <w:r w:rsidRPr="002D530C">
        <w:t>Ragsdal</w:t>
      </w:r>
      <w:proofErr w:type="spellEnd"/>
      <w:r w:rsidRPr="002D530C">
        <w:t>, Theresa – Full-time Instructional Assistant II transfer from West Hardin to G.C. Burkhead</w:t>
      </w:r>
    </w:p>
    <w:p w:rsidR="002D530C" w:rsidRPr="002D530C" w:rsidRDefault="002D530C" w:rsidP="002D530C">
      <w:r w:rsidRPr="002D530C">
        <w:t>Rice, Kandice – Transfer from PT Childcare Monitor to FT School Home Comm. Liaison at Woodland</w:t>
      </w:r>
    </w:p>
    <w:p w:rsidR="002D530C" w:rsidRPr="002D530C" w:rsidRDefault="002D530C" w:rsidP="002D530C">
      <w:r w:rsidRPr="002D530C">
        <w:t>Sharps, Patricia – Transfer from PT hourly Instructional Assistant I to FT Registrar at J.T. Alton</w:t>
      </w:r>
    </w:p>
    <w:p w:rsidR="002D530C" w:rsidRPr="002D530C" w:rsidRDefault="002D530C" w:rsidP="002D530C">
      <w:r w:rsidRPr="002D530C">
        <w:t>Smith, Tonya – Transfer from FT Instructional Assistant II to Program Assistant II at Radcliff (21</w:t>
      </w:r>
      <w:r w:rsidRPr="002D530C">
        <w:rPr>
          <w:vertAlign w:val="superscript"/>
        </w:rPr>
        <w:t>st</w:t>
      </w:r>
      <w:r w:rsidRPr="002D530C">
        <w:t xml:space="preserve"> Century)</w:t>
      </w:r>
    </w:p>
    <w:p w:rsidR="002D530C" w:rsidRPr="002D530C" w:rsidRDefault="002D530C" w:rsidP="002D530C">
      <w:r w:rsidRPr="002D530C">
        <w:t>Sutherland, Danny – Transfer from Transportation Area Coordinator to Bus Driver</w:t>
      </w:r>
    </w:p>
    <w:p w:rsidR="002D530C" w:rsidRPr="002D530C" w:rsidRDefault="002D530C" w:rsidP="002D530C">
      <w:proofErr w:type="spellStart"/>
      <w:r w:rsidRPr="002D530C">
        <w:t>Wesgaites</w:t>
      </w:r>
      <w:proofErr w:type="spellEnd"/>
      <w:r w:rsidRPr="002D530C">
        <w:t xml:space="preserve">, </w:t>
      </w:r>
      <w:proofErr w:type="spellStart"/>
      <w:r w:rsidRPr="002D530C">
        <w:t>O’livia</w:t>
      </w:r>
      <w:proofErr w:type="spellEnd"/>
      <w:r w:rsidRPr="002D530C">
        <w:t xml:space="preserve"> – Transfer from PT hourly </w:t>
      </w:r>
      <w:proofErr w:type="spellStart"/>
      <w:r w:rsidRPr="002D530C">
        <w:t>Inst</w:t>
      </w:r>
      <w:proofErr w:type="spellEnd"/>
      <w:r w:rsidRPr="002D530C">
        <w:t xml:space="preserve"> </w:t>
      </w:r>
      <w:proofErr w:type="spellStart"/>
      <w:r w:rsidRPr="002D530C">
        <w:t>Asst</w:t>
      </w:r>
      <w:proofErr w:type="spellEnd"/>
      <w:r w:rsidRPr="002D530C">
        <w:t xml:space="preserve"> to FT Instructional Assistant I at Creekside </w:t>
      </w:r>
    </w:p>
    <w:p w:rsidR="002D530C" w:rsidRPr="002D530C" w:rsidRDefault="002D530C" w:rsidP="002D530C"/>
    <w:p w:rsidR="002D530C" w:rsidRPr="002D530C" w:rsidRDefault="002D530C" w:rsidP="002D530C">
      <w:pPr>
        <w:keepNext/>
        <w:outlineLvl w:val="1"/>
        <w:rPr>
          <w:u w:val="single"/>
        </w:rPr>
      </w:pPr>
      <w:r w:rsidRPr="002D530C">
        <w:rPr>
          <w:u w:val="single"/>
        </w:rPr>
        <w:t xml:space="preserve">CLASSIFIED RESIGNATIONS: </w:t>
      </w:r>
    </w:p>
    <w:p w:rsidR="002D530C" w:rsidRPr="002D530C" w:rsidRDefault="002D530C" w:rsidP="002D530C">
      <w:r w:rsidRPr="002D530C">
        <w:t>Bradley, Marsha – Clerk at John Hardin, effective 9/29/21</w:t>
      </w:r>
    </w:p>
    <w:p w:rsidR="002D530C" w:rsidRPr="002D530C" w:rsidRDefault="002D530C" w:rsidP="002D530C">
      <w:r w:rsidRPr="002D530C">
        <w:t>Bush, Patty – Full-time Childcare Monitor at Lakewood Elementary, effective 9/29/21</w:t>
      </w:r>
    </w:p>
    <w:p w:rsidR="002D530C" w:rsidRPr="002D530C" w:rsidRDefault="002D530C" w:rsidP="002D530C">
      <w:r w:rsidRPr="002D530C">
        <w:t xml:space="preserve">Cole, Kaitlyn – Full-time Childcare Monitor at </w:t>
      </w:r>
      <w:proofErr w:type="spellStart"/>
      <w:r w:rsidRPr="002D530C">
        <w:t>CollegeView</w:t>
      </w:r>
      <w:proofErr w:type="spellEnd"/>
      <w:r w:rsidRPr="002D530C">
        <w:t>, effective 9/17/21</w:t>
      </w:r>
    </w:p>
    <w:p w:rsidR="002D530C" w:rsidRPr="002D530C" w:rsidRDefault="002D530C" w:rsidP="002D530C">
      <w:r w:rsidRPr="002D530C">
        <w:t>Corbin, Jennifer – Cook/Baker at Bluegrass, effective 9/20/21</w:t>
      </w:r>
    </w:p>
    <w:p w:rsidR="002D530C" w:rsidRPr="002D530C" w:rsidRDefault="002D530C" w:rsidP="002D530C">
      <w:r w:rsidRPr="002D530C">
        <w:t>Cox, Courtney – Cook/Baker at New Highland Elementary, effective 9/28/21</w:t>
      </w:r>
    </w:p>
    <w:p w:rsidR="002D530C" w:rsidRPr="002D530C" w:rsidRDefault="002D530C" w:rsidP="002D530C">
      <w:r w:rsidRPr="002D530C">
        <w:t xml:space="preserve">Cunningham, </w:t>
      </w:r>
      <w:proofErr w:type="spellStart"/>
      <w:r w:rsidRPr="002D530C">
        <w:t>Stormie</w:t>
      </w:r>
      <w:proofErr w:type="spellEnd"/>
      <w:r w:rsidRPr="002D530C">
        <w:t xml:space="preserve"> – Full-time Instructional Assistant II at J.T. Alton, effective 10/29/21</w:t>
      </w:r>
    </w:p>
    <w:p w:rsidR="002D530C" w:rsidRPr="002D530C" w:rsidRDefault="002D530C" w:rsidP="002D530C">
      <w:r w:rsidRPr="002D530C">
        <w:t>Henderson, Erika – Full-time Instructional Assistant I at G.C. Burkhead, effective 10/1/21</w:t>
      </w:r>
    </w:p>
    <w:p w:rsidR="002D530C" w:rsidRPr="002D530C" w:rsidRDefault="002D530C" w:rsidP="002D530C">
      <w:r w:rsidRPr="002D530C">
        <w:t>Howard, Jennifer – Cook/Baker @ North Hardin, effective 10/1/21</w:t>
      </w:r>
    </w:p>
    <w:p w:rsidR="002D530C" w:rsidRPr="002D530C" w:rsidRDefault="002D530C" w:rsidP="002D530C">
      <w:proofErr w:type="spellStart"/>
      <w:r w:rsidRPr="002D530C">
        <w:t>Killion</w:t>
      </w:r>
      <w:proofErr w:type="spellEnd"/>
      <w:r w:rsidRPr="002D530C">
        <w:t>, Heather – Full-time Instructional Assistant I at Radcliff Elementary, effective 9/28/21</w:t>
      </w:r>
    </w:p>
    <w:p w:rsidR="002D530C" w:rsidRPr="002D530C" w:rsidRDefault="002D530C" w:rsidP="002D530C">
      <w:r w:rsidRPr="002D530C">
        <w:t>Latham, Cameron – Cook/Baker at East Hardin, effective 10/1/21</w:t>
      </w:r>
    </w:p>
    <w:p w:rsidR="002D530C" w:rsidRPr="002D530C" w:rsidRDefault="002D530C" w:rsidP="002D530C">
      <w:proofErr w:type="spellStart"/>
      <w:r w:rsidRPr="002D530C">
        <w:t>Longhofer</w:t>
      </w:r>
      <w:proofErr w:type="spellEnd"/>
      <w:r w:rsidRPr="002D530C">
        <w:t>, Melissa – Full-time Instructional Assistant II at John Hardin, effective 10/12/21</w:t>
      </w:r>
    </w:p>
    <w:p w:rsidR="002D530C" w:rsidRPr="002D530C" w:rsidRDefault="002D530C" w:rsidP="002D530C">
      <w:r w:rsidRPr="002D530C">
        <w:t>Lowman, Nancy – Registrar at Radcliff Elementary, effective 9/30/21</w:t>
      </w:r>
    </w:p>
    <w:p w:rsidR="002D530C" w:rsidRPr="002D530C" w:rsidRDefault="002D530C" w:rsidP="002D530C">
      <w:r w:rsidRPr="002D530C">
        <w:lastRenderedPageBreak/>
        <w:t>Lynch, Michael – Bus Driver, effective 10/1/21</w:t>
      </w:r>
    </w:p>
    <w:p w:rsidR="002D530C" w:rsidRPr="002D530C" w:rsidRDefault="002D530C" w:rsidP="002D530C">
      <w:proofErr w:type="spellStart"/>
      <w:r w:rsidRPr="002D530C">
        <w:t>McDannald</w:t>
      </w:r>
      <w:proofErr w:type="spellEnd"/>
      <w:r w:rsidRPr="002D530C">
        <w:t>, Kathleen – 12-month Custodian at Radcliff Elementary, effective 10/1/21</w:t>
      </w:r>
    </w:p>
    <w:p w:rsidR="002D530C" w:rsidRPr="002D530C" w:rsidRDefault="002D530C" w:rsidP="002D530C">
      <w:r w:rsidRPr="002D530C">
        <w:t>Nash, Courtney – Cook/Baker at J.T. Alton, effective 9/27/21</w:t>
      </w:r>
    </w:p>
    <w:p w:rsidR="002D530C" w:rsidRPr="002D530C" w:rsidRDefault="002D530C" w:rsidP="002D530C">
      <w:r w:rsidRPr="002D530C">
        <w:t>Peterson, Teresa – Cook/Baker at Woodland Elementary, effective 9/23/21</w:t>
      </w:r>
    </w:p>
    <w:p w:rsidR="002D530C" w:rsidRPr="002D530C" w:rsidRDefault="002D530C" w:rsidP="002D530C">
      <w:r w:rsidRPr="002D530C">
        <w:t xml:space="preserve">Pike, Kaitlyn – Part-time Childcare Monitor at </w:t>
      </w:r>
      <w:proofErr w:type="spellStart"/>
      <w:r w:rsidRPr="002D530C">
        <w:t>CollegeView</w:t>
      </w:r>
      <w:proofErr w:type="spellEnd"/>
      <w:r w:rsidRPr="002D530C">
        <w:t>, effective 10/1/21</w:t>
      </w:r>
    </w:p>
    <w:p w:rsidR="002D530C" w:rsidRPr="002D530C" w:rsidRDefault="002D530C" w:rsidP="002D530C">
      <w:r w:rsidRPr="002D530C">
        <w:t xml:space="preserve">Robinson, Hailey – Full-time Childcare Monitor at </w:t>
      </w:r>
      <w:proofErr w:type="spellStart"/>
      <w:r w:rsidRPr="002D530C">
        <w:t>CollegeView</w:t>
      </w:r>
      <w:proofErr w:type="spellEnd"/>
      <w:r w:rsidRPr="002D530C">
        <w:t>, effective 10/1/21</w:t>
      </w:r>
    </w:p>
    <w:p w:rsidR="002D530C" w:rsidRPr="002D530C" w:rsidRDefault="002D530C" w:rsidP="002D530C">
      <w:r w:rsidRPr="002D530C">
        <w:t>Taylor, Ashley – Full-time Instructional Assistant I at North Park Elementary, effective 9/10/21</w:t>
      </w:r>
    </w:p>
    <w:p w:rsidR="002D530C" w:rsidRPr="002D530C" w:rsidRDefault="002D530C" w:rsidP="002D530C">
      <w:r w:rsidRPr="002D530C">
        <w:t>Wallace, James – Bus Driver, effective 9/22/21 (AM)</w:t>
      </w:r>
    </w:p>
    <w:p w:rsidR="002D530C" w:rsidRPr="002D530C" w:rsidRDefault="002D530C" w:rsidP="002D530C">
      <w:r w:rsidRPr="002D530C">
        <w:t>Wilson, Christopher – 12-month Custodian at Woodland Elementary, effective 9/28/21</w:t>
      </w:r>
    </w:p>
    <w:p w:rsidR="002D530C" w:rsidRPr="002D530C" w:rsidRDefault="002D530C" w:rsidP="002D530C">
      <w:r w:rsidRPr="002D530C">
        <w:t>Wolfe, Melinda – Bus Driver, effective 10/1/21</w:t>
      </w:r>
    </w:p>
    <w:p w:rsidR="002D530C" w:rsidRPr="002D530C" w:rsidRDefault="002D530C" w:rsidP="002D530C">
      <w:r w:rsidRPr="002D530C">
        <w:t xml:space="preserve">Yates, </w:t>
      </w:r>
      <w:proofErr w:type="spellStart"/>
      <w:r w:rsidRPr="002D530C">
        <w:t>Miquel</w:t>
      </w:r>
      <w:proofErr w:type="spellEnd"/>
      <w:r w:rsidRPr="002D530C">
        <w:t xml:space="preserve"> – Full-time Instructional Assistant at Radcliff Elementary, effective 9/15/21</w:t>
      </w:r>
    </w:p>
    <w:p w:rsidR="002D530C" w:rsidRPr="002D530C" w:rsidRDefault="002D530C" w:rsidP="002D530C"/>
    <w:p w:rsidR="002D530C" w:rsidRPr="002D530C" w:rsidRDefault="002D530C" w:rsidP="002D530C">
      <w:pPr>
        <w:rPr>
          <w:u w:val="single"/>
        </w:rPr>
      </w:pPr>
      <w:r w:rsidRPr="002D530C">
        <w:rPr>
          <w:u w:val="single"/>
        </w:rPr>
        <w:t>CLASSIFIED RETIREMENTS:</w:t>
      </w:r>
    </w:p>
    <w:p w:rsidR="002D530C" w:rsidRPr="002D530C" w:rsidRDefault="002D530C" w:rsidP="002D530C">
      <w:r w:rsidRPr="002D530C">
        <w:t>Warren, Sharon – Registrar at EC3, effective 6/30/22</w:t>
      </w:r>
    </w:p>
    <w:p w:rsidR="002D530C" w:rsidRPr="002D530C" w:rsidRDefault="002D530C" w:rsidP="002D530C"/>
    <w:p w:rsidR="002D530C" w:rsidRPr="002D530C" w:rsidRDefault="002D530C" w:rsidP="002D530C">
      <w:pPr>
        <w:rPr>
          <w:u w:val="single"/>
        </w:rPr>
      </w:pPr>
      <w:r w:rsidRPr="002D530C">
        <w:rPr>
          <w:u w:val="single"/>
        </w:rPr>
        <w:t>CLASSIFIED TERMINATIONS:</w:t>
      </w:r>
    </w:p>
    <w:p w:rsidR="002D530C" w:rsidRPr="002D530C" w:rsidRDefault="002D530C" w:rsidP="002D530C">
      <w:proofErr w:type="spellStart"/>
      <w:r w:rsidRPr="002D530C">
        <w:t>Haycraft</w:t>
      </w:r>
      <w:proofErr w:type="spellEnd"/>
      <w:r w:rsidRPr="002D530C">
        <w:t>, Michael – Maintenance Technician II, effective 10/15/21</w:t>
      </w:r>
    </w:p>
    <w:p w:rsidR="002D530C" w:rsidRPr="002D530C" w:rsidRDefault="002D530C" w:rsidP="002D530C">
      <w:pPr>
        <w:rPr>
          <w:u w:val="single"/>
        </w:rPr>
      </w:pPr>
    </w:p>
    <w:p w:rsidR="002D530C" w:rsidRPr="002D530C" w:rsidRDefault="002D530C" w:rsidP="002D530C">
      <w:pPr>
        <w:rPr>
          <w:u w:val="single"/>
        </w:rPr>
      </w:pPr>
      <w:r w:rsidRPr="002D530C">
        <w:rPr>
          <w:u w:val="single"/>
        </w:rPr>
        <w:t>SUBSTITUTE INSTRUCTIONAL ASSISTANT HIRINGS:</w:t>
      </w:r>
    </w:p>
    <w:p w:rsidR="002D530C" w:rsidRPr="002D530C" w:rsidRDefault="002D530C" w:rsidP="002D530C">
      <w:r w:rsidRPr="002D530C">
        <w:t>Larsen, Luz</w:t>
      </w:r>
    </w:p>
    <w:p w:rsidR="002D530C" w:rsidRPr="002D530C" w:rsidRDefault="002D530C" w:rsidP="002D530C">
      <w:r w:rsidRPr="002D530C">
        <w:t>Williams, Mary</w:t>
      </w:r>
    </w:p>
    <w:p w:rsidR="009D5627" w:rsidRPr="005B7FDE" w:rsidRDefault="009D5627"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E. Miscellaneous Item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E.1. </w:t>
      </w:r>
      <w:proofErr w:type="gramStart"/>
      <w:r w:rsidRPr="005B7FDE">
        <w:rPr>
          <w:rFonts w:ascii="Times New Roman" w:hAnsi="Times New Roman" w:cs="Times New Roman"/>
          <w:b/>
          <w:sz w:val="24"/>
          <w:szCs w:val="24"/>
        </w:rPr>
        <w:t>Received</w:t>
      </w:r>
      <w:proofErr w:type="gramEnd"/>
      <w:r w:rsidRPr="005B7FDE">
        <w:rPr>
          <w:rFonts w:ascii="Times New Roman" w:hAnsi="Times New Roman" w:cs="Times New Roman"/>
          <w:b/>
          <w:sz w:val="24"/>
          <w:szCs w:val="24"/>
        </w:rPr>
        <w:t xml:space="preserve"> the schools SBDM Minute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E.2. Received the PAC Information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E.3. Approval of the minutes from the September 16, 2021, regular lunch board meeting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IX.E.4. Approval of the minutes from the September 16, 2021, regular evening board meeting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 Action Item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I. New Business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II. Superintendent's Report </w:t>
      </w:r>
      <w:r w:rsidRPr="005B7FDE">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Superintendent Teresa Morgan discussed the Brigance Screener given to kindergarten students to test communication/language skills, motor skills, social skills, etc. The Brigance gives teachers an idea of where a student is academically. This test shows that 58% of our current kindergarten students are not kindergarten</w:t>
      </w:r>
      <w:r w:rsidR="007913AB">
        <w:rPr>
          <w:rFonts w:ascii="Times New Roman" w:hAnsi="Times New Roman" w:cs="Times New Roman"/>
          <w:sz w:val="24"/>
          <w:szCs w:val="24"/>
        </w:rPr>
        <w:t>-</w:t>
      </w:r>
      <w:r w:rsidRPr="005B7FDE">
        <w:rPr>
          <w:rFonts w:ascii="Times New Roman" w:hAnsi="Times New Roman" w:cs="Times New Roman"/>
          <w:sz w:val="24"/>
          <w:szCs w:val="24"/>
        </w:rPr>
        <w:t xml:space="preserve">ready. These students were not in school when COVID-19 forced school closures, so this is not a result of that. Parents, grandparents, aunts, and uncles can assist students by asking questions and carrying on conversations with the students. Read to a child every night. These small steps will help these children grow academically </w:t>
      </w:r>
      <w:proofErr w:type="gramStart"/>
      <w:r w:rsidRPr="005B7FDE">
        <w:rPr>
          <w:rFonts w:ascii="Times New Roman" w:hAnsi="Times New Roman" w:cs="Times New Roman"/>
          <w:sz w:val="24"/>
          <w:szCs w:val="24"/>
        </w:rPr>
        <w:t>by leaps and bounds</w:t>
      </w:r>
      <w:proofErr w:type="gramEnd"/>
      <w:r w:rsidRPr="005B7FDE">
        <w:rPr>
          <w:rFonts w:ascii="Times New Roman" w:hAnsi="Times New Roman" w:cs="Times New Roman"/>
          <w:sz w:val="24"/>
          <w:szCs w:val="24"/>
        </w:rPr>
        <w:t xml:space="preserve">.  </w:t>
      </w:r>
    </w:p>
    <w:p w:rsidR="009D5627" w:rsidRPr="005B7FDE" w:rsidRDefault="009D5627"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II.A. Highlights of the District's Strategic Plan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III. Executive Session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Order #10967 - Motion Passed: </w:t>
      </w:r>
      <w:r w:rsidRPr="005B7FDE">
        <w:rPr>
          <w:rFonts w:ascii="Times New Roman" w:hAnsi="Times New Roman" w:cs="Times New Roman"/>
          <w:sz w:val="24"/>
          <w:szCs w:val="24"/>
        </w:rPr>
        <w:t xml:space="preserve"> Approval to go into executive session to discuss litigation passed with a motion by Mr. Steve Bland and a second by Mr. Ben Sego.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s. Sherry Barnes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Steve Bland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9D5627"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B7FDE">
        <w:rPr>
          <w:rFonts w:ascii="Times New Roman" w:hAnsi="Times New Roman" w:cs="Times New Roman"/>
          <w:sz w:val="24"/>
          <w:szCs w:val="24"/>
        </w:rPr>
        <w:t xml:space="preserve">Logsdon </w:t>
      </w:r>
      <w:proofErr w:type="gramStart"/>
      <w:r w:rsidR="00382EFF" w:rsidRPr="005B7FDE">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B7FDE">
        <w:rPr>
          <w:rFonts w:ascii="Times New Roman" w:hAnsi="Times New Roman" w:cs="Times New Roman"/>
          <w:sz w:val="24"/>
          <w:szCs w:val="24"/>
        </w:rPr>
        <w:t>Yes</w:t>
      </w:r>
      <w:proofErr w:type="gramEnd"/>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Ben Sego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Charlie Wise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IV. Action </w:t>
      </w:r>
      <w:proofErr w:type="gramStart"/>
      <w:r w:rsidRPr="005B7FDE">
        <w:rPr>
          <w:rFonts w:ascii="Times New Roman" w:hAnsi="Times New Roman" w:cs="Times New Roman"/>
          <w:b/>
          <w:sz w:val="24"/>
          <w:szCs w:val="24"/>
        </w:rPr>
        <w:t>as a result</w:t>
      </w:r>
      <w:proofErr w:type="gramEnd"/>
      <w:r w:rsidRPr="005B7FDE">
        <w:rPr>
          <w:rFonts w:ascii="Times New Roman" w:hAnsi="Times New Roman" w:cs="Times New Roman"/>
          <w:b/>
          <w:sz w:val="24"/>
          <w:szCs w:val="24"/>
        </w:rPr>
        <w:t xml:space="preserve"> of the Executive Session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roofErr w:type="gramStart"/>
      <w:r w:rsidRPr="005B7FDE">
        <w:rPr>
          <w:rFonts w:ascii="Times New Roman" w:hAnsi="Times New Roman" w:cs="Times New Roman"/>
          <w:b/>
          <w:sz w:val="24"/>
          <w:szCs w:val="24"/>
        </w:rPr>
        <w:t xml:space="preserve">Order #10968 - Motion Passed: </w:t>
      </w:r>
      <w:r w:rsidRPr="005B7FDE">
        <w:rPr>
          <w:rFonts w:ascii="Times New Roman" w:hAnsi="Times New Roman" w:cs="Times New Roman"/>
          <w:sz w:val="24"/>
          <w:szCs w:val="24"/>
        </w:rPr>
        <w:t xml:space="preserve"> Approval for the Board to proceed with Eminent Domain to acquire the 1-acre lot located at 3134 Leitchfield Road for the public purpose of alleviating parking shortages at Central Hardin High School and to increase security and student safety by eliminating an entrance between two existing school entrances passed with a motion by Mr. Steve Bland and a second by Mr. Ben Sego.</w:t>
      </w:r>
      <w:proofErr w:type="gramEnd"/>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s. Sherry Barnes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Steve Bland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9D5627"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B7FDE">
        <w:rPr>
          <w:rFonts w:ascii="Times New Roman" w:hAnsi="Times New Roman" w:cs="Times New Roman"/>
          <w:sz w:val="24"/>
          <w:szCs w:val="24"/>
        </w:rPr>
        <w:t xml:space="preserve">Logsdon </w:t>
      </w:r>
      <w:proofErr w:type="gramStart"/>
      <w:r w:rsidR="00382EFF" w:rsidRPr="005B7FDE">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B7FDE">
        <w:rPr>
          <w:rFonts w:ascii="Times New Roman" w:hAnsi="Times New Roman" w:cs="Times New Roman"/>
          <w:sz w:val="24"/>
          <w:szCs w:val="24"/>
        </w:rPr>
        <w:t>Yes</w:t>
      </w:r>
      <w:proofErr w:type="gramEnd"/>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Ben Sego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Charlie Wise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V. Board Calendar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V.A. November 1 - F.D.E.A. - Offices Closed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V.B. November 18 - 11:30 a.m. - Regular Lunch Board Meeting - West Hardin Middle School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V.C. November 18 - 6:00 p.m. - Regular Evening Board Meeting - Central Office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XVI. Adjournment </w:t>
      </w:r>
      <w:r w:rsidRPr="005B7FDE">
        <w:rPr>
          <w:rFonts w:ascii="Times New Roman" w:hAnsi="Times New Roman" w:cs="Times New Roman"/>
          <w:sz w:val="24"/>
          <w:szCs w:val="24"/>
        </w:rPr>
        <w:t xml:space="preserve">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b/>
          <w:sz w:val="24"/>
          <w:szCs w:val="24"/>
        </w:rPr>
        <w:t xml:space="preserve">Order #10969 - Motion Passed: </w:t>
      </w:r>
      <w:r w:rsidRPr="005B7FDE">
        <w:rPr>
          <w:rFonts w:ascii="Times New Roman" w:hAnsi="Times New Roman" w:cs="Times New Roman"/>
          <w:sz w:val="24"/>
          <w:szCs w:val="24"/>
        </w:rPr>
        <w:t xml:space="preserve"> There being no further business, approval to adjourn the meeting passed with a motion by Mr. Be</w:t>
      </w:r>
      <w:r w:rsidR="009D5627">
        <w:rPr>
          <w:rFonts w:ascii="Times New Roman" w:hAnsi="Times New Roman" w:cs="Times New Roman"/>
          <w:sz w:val="24"/>
          <w:szCs w:val="24"/>
        </w:rPr>
        <w:t>n Sego and a second by Ms. Dawn</w:t>
      </w:r>
      <w:r w:rsidRPr="005B7FDE">
        <w:rPr>
          <w:rFonts w:ascii="Times New Roman" w:hAnsi="Times New Roman" w:cs="Times New Roman"/>
          <w:sz w:val="24"/>
          <w:szCs w:val="24"/>
        </w:rPr>
        <w:t xml:space="preserve"> Logsdon Johnson.  </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s. Sherry Barnes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Steve Bland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9D5627"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B7FDE">
        <w:rPr>
          <w:rFonts w:ascii="Times New Roman" w:hAnsi="Times New Roman" w:cs="Times New Roman"/>
          <w:sz w:val="24"/>
          <w:szCs w:val="24"/>
        </w:rPr>
        <w:t xml:space="preserve">Logsdon </w:t>
      </w:r>
      <w:proofErr w:type="gramStart"/>
      <w:r w:rsidR="00382EFF" w:rsidRPr="005B7FDE">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B7FDE">
        <w:rPr>
          <w:rFonts w:ascii="Times New Roman" w:hAnsi="Times New Roman" w:cs="Times New Roman"/>
          <w:sz w:val="24"/>
          <w:szCs w:val="24"/>
        </w:rPr>
        <w:t>Yes</w:t>
      </w:r>
      <w:proofErr w:type="gramEnd"/>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Ben Sego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 xml:space="preserve">Mr. Charlie Wise          </w:t>
      </w:r>
      <w:r w:rsidR="009D5627">
        <w:rPr>
          <w:rFonts w:ascii="Times New Roman" w:hAnsi="Times New Roman" w:cs="Times New Roman"/>
          <w:sz w:val="24"/>
          <w:szCs w:val="24"/>
        </w:rPr>
        <w:tab/>
      </w:r>
      <w:r w:rsidRPr="005B7FDE">
        <w:rPr>
          <w:rFonts w:ascii="Times New Roman" w:hAnsi="Times New Roman" w:cs="Times New Roman"/>
          <w:sz w:val="24"/>
          <w:szCs w:val="24"/>
        </w:rPr>
        <w:t>Yes</w:t>
      </w: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551814">
      <w:pPr>
        <w:pStyle w:val="PlainText"/>
        <w:rPr>
          <w:rFonts w:ascii="Times New Roman" w:hAnsi="Times New Roman" w:cs="Times New Roman"/>
          <w:sz w:val="24"/>
          <w:szCs w:val="24"/>
        </w:rPr>
      </w:pPr>
    </w:p>
    <w:p w:rsidR="00382EFF" w:rsidRPr="005B7FDE" w:rsidRDefault="00382EFF" w:rsidP="00382EFF">
      <w:pPr>
        <w:pStyle w:val="PlainText"/>
        <w:rPr>
          <w:rFonts w:ascii="Times New Roman" w:hAnsi="Times New Roman" w:cs="Times New Roman"/>
          <w:sz w:val="24"/>
          <w:szCs w:val="24"/>
        </w:rPr>
      </w:pPr>
      <w:r w:rsidRPr="005B7FDE">
        <w:rPr>
          <w:rFonts w:ascii="Times New Roman" w:hAnsi="Times New Roman" w:cs="Times New Roman"/>
          <w:sz w:val="24"/>
          <w:szCs w:val="24"/>
        </w:rPr>
        <w:t>_____________________________________</w:t>
      </w:r>
    </w:p>
    <w:p w:rsidR="00382EFF" w:rsidRPr="005B7FDE" w:rsidRDefault="00382EFF" w:rsidP="00382EFF">
      <w:pPr>
        <w:pStyle w:val="PlainText"/>
        <w:rPr>
          <w:rFonts w:ascii="Times New Roman" w:hAnsi="Times New Roman" w:cs="Times New Roman"/>
          <w:sz w:val="24"/>
          <w:szCs w:val="24"/>
        </w:rPr>
      </w:pPr>
      <w:r w:rsidRPr="005B7FDE">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9D5627" w:rsidRDefault="009D5627" w:rsidP="00382EFF">
      <w:pPr>
        <w:pStyle w:val="PlainText"/>
        <w:rPr>
          <w:rFonts w:ascii="Times New Roman" w:hAnsi="Times New Roman" w:cs="Times New Roman"/>
          <w:sz w:val="24"/>
          <w:szCs w:val="24"/>
        </w:rPr>
      </w:pPr>
    </w:p>
    <w:p w:rsidR="009D5627" w:rsidRPr="005B7FDE" w:rsidRDefault="009D5627" w:rsidP="00382EFF">
      <w:pPr>
        <w:pStyle w:val="PlainText"/>
        <w:rPr>
          <w:rFonts w:ascii="Times New Roman" w:hAnsi="Times New Roman" w:cs="Times New Roman"/>
          <w:sz w:val="24"/>
          <w:szCs w:val="24"/>
        </w:rPr>
      </w:pPr>
    </w:p>
    <w:p w:rsidR="00382EFF" w:rsidRPr="005B7FDE" w:rsidRDefault="00382EFF" w:rsidP="00382EFF">
      <w:pPr>
        <w:pStyle w:val="PlainText"/>
        <w:rPr>
          <w:rFonts w:ascii="Times New Roman" w:hAnsi="Times New Roman" w:cs="Times New Roman"/>
          <w:sz w:val="24"/>
          <w:szCs w:val="24"/>
        </w:rPr>
      </w:pPr>
      <w:r w:rsidRPr="005B7FDE">
        <w:rPr>
          <w:rFonts w:ascii="Times New Roman" w:hAnsi="Times New Roman" w:cs="Times New Roman"/>
          <w:sz w:val="24"/>
          <w:szCs w:val="24"/>
        </w:rPr>
        <w:t>_____________________________________</w:t>
      </w:r>
    </w:p>
    <w:p w:rsidR="00382EFF" w:rsidRPr="005B7FDE" w:rsidRDefault="00382EFF" w:rsidP="00551814">
      <w:pPr>
        <w:pStyle w:val="PlainText"/>
        <w:rPr>
          <w:rFonts w:ascii="Times New Roman" w:hAnsi="Times New Roman" w:cs="Times New Roman"/>
          <w:sz w:val="24"/>
          <w:szCs w:val="24"/>
        </w:rPr>
      </w:pPr>
      <w:r w:rsidRPr="005B7FDE">
        <w:rPr>
          <w:rFonts w:ascii="Times New Roman" w:hAnsi="Times New Roman" w:cs="Times New Roman"/>
          <w:sz w:val="24"/>
          <w:szCs w:val="24"/>
        </w:rPr>
        <w:t>Superintendent</w:t>
      </w:r>
    </w:p>
    <w:sectPr w:rsidR="00382EFF" w:rsidRPr="005B7FDE" w:rsidSect="005B7F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237BF7"/>
    <w:multiLevelType w:val="hybridMultilevel"/>
    <w:tmpl w:val="FCB66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BC375F"/>
    <w:multiLevelType w:val="hybridMultilevel"/>
    <w:tmpl w:val="C82C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E56EC4"/>
    <w:multiLevelType w:val="multilevel"/>
    <w:tmpl w:val="66C4F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EyNjQyNbA0sTRU0lEKTi0uzszPAykwqgUA5zVJniwAAAA="/>
  </w:docVars>
  <w:rsids>
    <w:rsidRoot w:val="00F34C0B"/>
    <w:rsid w:val="002D530C"/>
    <w:rsid w:val="00382EFF"/>
    <w:rsid w:val="00520B4E"/>
    <w:rsid w:val="00551814"/>
    <w:rsid w:val="005B7FDE"/>
    <w:rsid w:val="007913AB"/>
    <w:rsid w:val="00897C78"/>
    <w:rsid w:val="009D5627"/>
    <w:rsid w:val="00A86BBF"/>
    <w:rsid w:val="00BB42EB"/>
    <w:rsid w:val="00CF7324"/>
    <w:rsid w:val="00E238A6"/>
    <w:rsid w:val="00F34C0B"/>
    <w:rsid w:val="00F35C72"/>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6CE1758"/>
  <w14:defaultImageDpi w14:val="0"/>
  <w15:docId w15:val="{DD016C67-4774-4DA2-9BD7-0C687B68A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paragraph" w:styleId="Heading1">
    <w:name w:val="heading 1"/>
    <w:basedOn w:val="Normal"/>
    <w:next w:val="Normal"/>
    <w:link w:val="Heading1Char"/>
    <w:qFormat/>
    <w:rsid w:val="002D530C"/>
    <w:pPr>
      <w:keepNext/>
      <w:outlineLvl w:val="0"/>
    </w:pPr>
    <w:rPr>
      <w:b/>
      <w:bCs/>
      <w:sz w:val="20"/>
      <w:u w:val="single"/>
    </w:rPr>
  </w:style>
  <w:style w:type="paragraph" w:styleId="Heading2">
    <w:name w:val="heading 2"/>
    <w:basedOn w:val="Normal"/>
    <w:next w:val="Normal"/>
    <w:link w:val="Heading2Char"/>
    <w:uiPriority w:val="9"/>
    <w:semiHidden/>
    <w:unhideWhenUsed/>
    <w:qFormat/>
    <w:rsid w:val="002D530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Header">
    <w:name w:val="header"/>
    <w:basedOn w:val="Normal"/>
    <w:link w:val="HeaderChar"/>
    <w:uiPriority w:val="99"/>
    <w:semiHidden/>
    <w:unhideWhenUsed/>
    <w:rsid w:val="009D5627"/>
    <w:pPr>
      <w:tabs>
        <w:tab w:val="center" w:pos="4680"/>
        <w:tab w:val="right" w:pos="9360"/>
      </w:tabs>
    </w:pPr>
  </w:style>
  <w:style w:type="character" w:customStyle="1" w:styleId="HeaderChar">
    <w:name w:val="Header Char"/>
    <w:basedOn w:val="DefaultParagraphFont"/>
    <w:link w:val="Header"/>
    <w:uiPriority w:val="99"/>
    <w:semiHidden/>
    <w:rsid w:val="009D5627"/>
    <w:rPr>
      <w:sz w:val="24"/>
      <w:szCs w:val="24"/>
    </w:rPr>
  </w:style>
  <w:style w:type="character" w:customStyle="1" w:styleId="Heading1Char">
    <w:name w:val="Heading 1 Char"/>
    <w:basedOn w:val="DefaultParagraphFont"/>
    <w:link w:val="Heading1"/>
    <w:rsid w:val="002D530C"/>
    <w:rPr>
      <w:b/>
      <w:bCs/>
      <w:sz w:val="20"/>
      <w:szCs w:val="24"/>
      <w:u w:val="single"/>
    </w:rPr>
  </w:style>
  <w:style w:type="character" w:customStyle="1" w:styleId="Heading2Char">
    <w:name w:val="Heading 2 Char"/>
    <w:basedOn w:val="DefaultParagraphFont"/>
    <w:link w:val="Heading2"/>
    <w:uiPriority w:val="9"/>
    <w:semiHidden/>
    <w:rsid w:val="002D530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2439F-9B6B-4962-8B9D-3F539C88C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Pages>
  <Words>2986</Words>
  <Characters>18004</Characters>
  <Application>Microsoft Office Word</Application>
  <DocSecurity>0</DocSecurity>
  <Lines>150</Lines>
  <Paragraphs>4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6</cp:revision>
  <dcterms:created xsi:type="dcterms:W3CDTF">2021-10-29T20:53:00Z</dcterms:created>
  <dcterms:modified xsi:type="dcterms:W3CDTF">2021-11-02T13:51:00Z</dcterms:modified>
</cp:coreProperties>
</file>